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6D0983" w14:textId="77777777" w:rsidR="006E227C" w:rsidRPr="004C0771" w:rsidRDefault="00983D4B" w:rsidP="00C0702B">
      <w:pPr>
        <w:jc w:val="center"/>
        <w:rPr>
          <w:rFonts w:ascii="Calibri" w:eastAsia="Times New Roman" w:hAnsi="Calibri" w:cs="Calibri"/>
          <w:b/>
          <w:bCs/>
          <w:color w:val="000000"/>
          <w:lang w:val="es-PE" w:eastAsia="es-PE"/>
        </w:rPr>
      </w:pPr>
      <w:r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 xml:space="preserve">ÉTICA </w:t>
      </w:r>
      <w:r w:rsidR="00FE4C8C"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>EN</w:t>
      </w:r>
      <w:r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 xml:space="preserve"> LA INVESTIGACIÓN</w:t>
      </w:r>
      <w:r w:rsidR="00AB1AEB"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 xml:space="preserve"> CON SERES HUMANOS</w:t>
      </w:r>
    </w:p>
    <w:p w14:paraId="2712C0A8" w14:textId="4266C556" w:rsidR="00083CC8" w:rsidRPr="004C0771" w:rsidRDefault="00C0702B" w:rsidP="00C0702B">
      <w:pPr>
        <w:jc w:val="center"/>
        <w:rPr>
          <w:rFonts w:ascii="Calibri" w:eastAsia="Times New Roman" w:hAnsi="Calibri" w:cs="Calibri"/>
          <w:b/>
          <w:bCs/>
          <w:color w:val="000000"/>
          <w:lang w:val="es-PE" w:eastAsia="es-PE"/>
        </w:rPr>
      </w:pPr>
      <w:r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 xml:space="preserve">LISTA DE VERIFICACIÓN </w:t>
      </w:r>
      <w:r w:rsidR="00083CC8" w:rsidRPr="004C0771">
        <w:rPr>
          <w:rFonts w:ascii="Calibri" w:eastAsia="Times New Roman" w:hAnsi="Calibri" w:cs="Calibri"/>
          <w:b/>
          <w:bCs/>
          <w:color w:val="000000"/>
          <w:lang w:val="es-PE" w:eastAsia="es-PE"/>
        </w:rPr>
        <w:t>SOBRE LA APLICACIÓN DE LOS PRINCIPIOS</w:t>
      </w:r>
    </w:p>
    <w:p w14:paraId="1575AD3F" w14:textId="77777777" w:rsidR="00AA59B7" w:rsidRPr="004C0771" w:rsidRDefault="00AA59B7" w:rsidP="00C0702B">
      <w:pPr>
        <w:rPr>
          <w:rFonts w:ascii="Calibri" w:eastAsia="Times New Roman" w:hAnsi="Calibri" w:cs="Calibri"/>
          <w:b/>
          <w:bCs/>
          <w:color w:val="000000"/>
          <w:lang w:val="es-PE" w:eastAsia="es-PE"/>
        </w:rPr>
      </w:pPr>
    </w:p>
    <w:p w14:paraId="0185D8CD" w14:textId="2C05B051" w:rsidR="002B7234" w:rsidRPr="004C0771" w:rsidRDefault="00C0702B" w:rsidP="00C0702B">
      <w:pPr>
        <w:rPr>
          <w:rFonts w:ascii="Calibri" w:eastAsia="Times New Roman" w:hAnsi="Calibri" w:cs="Calibri"/>
          <w:bCs/>
          <w:lang w:val="es-PE" w:eastAsia="es-PE"/>
        </w:rPr>
      </w:pPr>
      <w:r w:rsidRPr="004C0771">
        <w:rPr>
          <w:rFonts w:ascii="Calibri" w:eastAsia="Times New Roman" w:hAnsi="Calibri" w:cs="Calibri"/>
          <w:bCs/>
          <w:lang w:val="es-PE" w:eastAsia="es-PE"/>
        </w:rPr>
        <w:t xml:space="preserve">La siguiente lista de verificación incluye un conjunto de ítems que </w:t>
      </w:r>
      <w:r w:rsidR="00706BF3">
        <w:rPr>
          <w:rFonts w:ascii="Calibri" w:eastAsia="Times New Roman" w:hAnsi="Calibri" w:cs="Calibri"/>
          <w:bCs/>
          <w:lang w:val="es-PE" w:eastAsia="es-PE"/>
        </w:rPr>
        <w:t>son</w:t>
      </w:r>
      <w:r w:rsidRPr="004C0771">
        <w:rPr>
          <w:rFonts w:ascii="Calibri" w:eastAsia="Times New Roman" w:hAnsi="Calibri" w:cs="Calibri"/>
          <w:bCs/>
          <w:lang w:val="es-PE" w:eastAsia="es-PE"/>
        </w:rPr>
        <w:t xml:space="preserve"> considerados por el Comité de Ética de la Investigación al </w:t>
      </w:r>
      <w:r w:rsidR="00440B95">
        <w:rPr>
          <w:rFonts w:ascii="Calibri" w:eastAsia="Times New Roman" w:hAnsi="Calibri" w:cs="Calibri"/>
          <w:bCs/>
          <w:lang w:val="es-PE" w:eastAsia="es-PE"/>
        </w:rPr>
        <w:t xml:space="preserve">momento de </w:t>
      </w:r>
      <w:r w:rsidRPr="004C0771">
        <w:rPr>
          <w:rFonts w:ascii="Calibri" w:eastAsia="Times New Roman" w:hAnsi="Calibri" w:cs="Calibri"/>
          <w:bCs/>
          <w:lang w:val="es-PE" w:eastAsia="es-PE"/>
        </w:rPr>
        <w:t>eval</w:t>
      </w:r>
      <w:r w:rsidR="00706BF3">
        <w:rPr>
          <w:rFonts w:ascii="Calibri" w:eastAsia="Times New Roman" w:hAnsi="Calibri" w:cs="Calibri"/>
          <w:bCs/>
          <w:lang w:val="es-PE" w:eastAsia="es-PE"/>
        </w:rPr>
        <w:t xml:space="preserve">uar y dictaminar los proyectos. </w:t>
      </w:r>
    </w:p>
    <w:p w14:paraId="4E484C2B" w14:textId="77777777" w:rsidR="00093DA7" w:rsidRPr="004C0771" w:rsidRDefault="00093DA7" w:rsidP="00C0702B">
      <w:pPr>
        <w:rPr>
          <w:rFonts w:ascii="Calibri" w:eastAsia="Times New Roman" w:hAnsi="Calibri" w:cs="Calibri"/>
          <w:bCs/>
          <w:lang w:val="es-PE" w:eastAsia="es-PE"/>
        </w:rPr>
      </w:pPr>
    </w:p>
    <w:p w14:paraId="16B2AE4F" w14:textId="6FAE3E7B" w:rsidR="00C0702B" w:rsidRPr="004C0771" w:rsidRDefault="00706BF3" w:rsidP="00C0702B">
      <w:pPr>
        <w:rPr>
          <w:rFonts w:ascii="Calibri" w:eastAsia="Times New Roman" w:hAnsi="Calibri" w:cs="Calibri"/>
          <w:bCs/>
          <w:lang w:val="es-PE" w:eastAsia="es-PE"/>
        </w:rPr>
      </w:pPr>
      <w:r>
        <w:rPr>
          <w:rFonts w:ascii="Calibri" w:eastAsia="Times New Roman" w:hAnsi="Calibri" w:cs="Calibri"/>
          <w:bCs/>
          <w:lang w:val="es-PE" w:eastAsia="es-PE"/>
        </w:rPr>
        <w:t xml:space="preserve">Además de la lista, usted presentará su proyecto de investigación. Por favor, 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 xml:space="preserve">es importante que señale con claridad </w:t>
      </w:r>
      <w:r w:rsidR="002B7234" w:rsidRPr="004C0771">
        <w:rPr>
          <w:rFonts w:ascii="Calibri" w:eastAsia="Times New Roman" w:hAnsi="Calibri" w:cs="Calibri"/>
          <w:bCs/>
          <w:lang w:val="es-PE" w:eastAsia="es-PE"/>
        </w:rPr>
        <w:t xml:space="preserve">en la parte metodológica 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>quiénes son los participantes de la investigación (</w:t>
      </w:r>
      <w:r w:rsidR="00440B95">
        <w:rPr>
          <w:rFonts w:ascii="Calibri" w:eastAsia="Times New Roman" w:hAnsi="Calibri" w:cs="Calibri"/>
          <w:bCs/>
          <w:lang w:val="es-PE" w:eastAsia="es-PE"/>
        </w:rPr>
        <w:t>perfil y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 xml:space="preserve"> </w:t>
      </w:r>
      <w:r w:rsidR="00C23286">
        <w:rPr>
          <w:rFonts w:ascii="Calibri" w:eastAsia="Times New Roman" w:hAnsi="Calibri" w:cs="Calibri"/>
          <w:bCs/>
          <w:lang w:val="es-PE" w:eastAsia="es-PE"/>
        </w:rPr>
        <w:t>número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 xml:space="preserve"> de </w:t>
      </w:r>
      <w:r w:rsidR="00440B95">
        <w:rPr>
          <w:rFonts w:ascii="Calibri" w:eastAsia="Times New Roman" w:hAnsi="Calibri" w:cs="Calibri"/>
          <w:bCs/>
          <w:lang w:val="es-PE" w:eastAsia="es-PE"/>
        </w:rPr>
        <w:t xml:space="preserve">los 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>participantes</w:t>
      </w:r>
      <w:r w:rsidR="00440B95">
        <w:rPr>
          <w:rFonts w:ascii="Calibri" w:eastAsia="Times New Roman" w:hAnsi="Calibri" w:cs="Calibri"/>
          <w:bCs/>
          <w:lang w:val="es-PE" w:eastAsia="es-PE"/>
        </w:rPr>
        <w:t>, entre otros elementos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 xml:space="preserve">), qué técnicas de recolección de información serán aplicadas y </w:t>
      </w:r>
      <w:r w:rsidR="00440B95">
        <w:rPr>
          <w:rFonts w:ascii="Calibri" w:eastAsia="Times New Roman" w:hAnsi="Calibri" w:cs="Calibri"/>
          <w:bCs/>
          <w:lang w:val="es-PE" w:eastAsia="es-PE"/>
        </w:rPr>
        <w:t>cómo se realizará</w:t>
      </w:r>
      <w:r w:rsidR="00C0702B" w:rsidRPr="004C0771">
        <w:rPr>
          <w:rFonts w:ascii="Calibri" w:eastAsia="Times New Roman" w:hAnsi="Calibri" w:cs="Calibri"/>
          <w:bCs/>
          <w:lang w:val="es-PE" w:eastAsia="es-PE"/>
        </w:rPr>
        <w:t xml:space="preserve"> el trabajo de campo.</w:t>
      </w:r>
    </w:p>
    <w:p w14:paraId="73DC80CC" w14:textId="77777777" w:rsidR="00C0702B" w:rsidRPr="004C0771" w:rsidRDefault="00C0702B" w:rsidP="00C0702B">
      <w:pPr>
        <w:rPr>
          <w:rFonts w:ascii="Calibri" w:eastAsia="Times New Roman" w:hAnsi="Calibri" w:cs="Calibri"/>
          <w:bCs/>
          <w:lang w:val="es-PE" w:eastAsia="es-PE"/>
        </w:rPr>
      </w:pPr>
    </w:p>
    <w:p w14:paraId="5E8416E9" w14:textId="63FC3D82" w:rsidR="00083CC8" w:rsidRPr="004C0771" w:rsidRDefault="00C0702B" w:rsidP="00C0702B">
      <w:pPr>
        <w:rPr>
          <w:rFonts w:ascii="Calibri" w:eastAsia="Times New Roman" w:hAnsi="Calibri" w:cs="Calibri"/>
          <w:bCs/>
          <w:lang w:val="es-PE" w:eastAsia="es-PE"/>
        </w:rPr>
      </w:pPr>
      <w:r w:rsidRPr="004C0771">
        <w:rPr>
          <w:rFonts w:ascii="Calibri" w:eastAsia="Times New Roman" w:hAnsi="Calibri" w:cs="Calibri"/>
          <w:bCs/>
          <w:lang w:val="es-PE" w:eastAsia="es-PE"/>
        </w:rPr>
        <w:t xml:space="preserve">Instrucciones: </w:t>
      </w:r>
      <w:r w:rsidR="002B7234" w:rsidRPr="004C0771">
        <w:rPr>
          <w:rFonts w:ascii="Calibri" w:eastAsia="Times New Roman" w:hAnsi="Calibri" w:cs="Calibri"/>
          <w:bCs/>
          <w:lang w:val="es-PE" w:eastAsia="es-PE"/>
        </w:rPr>
        <w:t xml:space="preserve">para </w:t>
      </w:r>
      <w:r w:rsidRPr="004C0771">
        <w:rPr>
          <w:rFonts w:ascii="Calibri" w:eastAsia="Times New Roman" w:hAnsi="Calibri" w:cs="Calibri"/>
          <w:bCs/>
          <w:lang w:val="es-PE" w:eastAsia="es-PE"/>
        </w:rPr>
        <w:t>cada uno de los ítems</w:t>
      </w:r>
      <w:r w:rsidR="002B7234" w:rsidRPr="004C0771">
        <w:rPr>
          <w:rFonts w:ascii="Calibri" w:eastAsia="Times New Roman" w:hAnsi="Calibri" w:cs="Calibri"/>
          <w:bCs/>
          <w:lang w:val="es-PE" w:eastAsia="es-PE"/>
        </w:rPr>
        <w:t xml:space="preserve"> </w:t>
      </w:r>
      <w:r w:rsidR="00440B95">
        <w:rPr>
          <w:rFonts w:ascii="Calibri" w:eastAsia="Times New Roman" w:hAnsi="Calibri" w:cs="Calibri"/>
          <w:bCs/>
          <w:lang w:val="es-PE" w:eastAsia="es-PE"/>
        </w:rPr>
        <w:t>presentados</w:t>
      </w:r>
      <w:r w:rsidRPr="004C0771">
        <w:rPr>
          <w:rFonts w:ascii="Calibri" w:eastAsia="Times New Roman" w:hAnsi="Calibri" w:cs="Calibri"/>
          <w:bCs/>
          <w:lang w:val="es-PE" w:eastAsia="es-PE"/>
        </w:rPr>
        <w:t xml:space="preserve">, marque </w:t>
      </w:r>
      <w:r w:rsidR="00083CC8" w:rsidRPr="004C0771">
        <w:rPr>
          <w:rFonts w:ascii="Calibri" w:eastAsia="Times New Roman" w:hAnsi="Calibri" w:cs="Calibri"/>
          <w:bCs/>
          <w:lang w:val="es-PE" w:eastAsia="es-PE"/>
        </w:rPr>
        <w:t>con un aspa (X)</w:t>
      </w:r>
      <w:r w:rsidR="00706BF3">
        <w:rPr>
          <w:rFonts w:ascii="Calibri" w:eastAsia="Times New Roman" w:hAnsi="Calibri" w:cs="Calibri"/>
          <w:bCs/>
          <w:lang w:val="es-PE" w:eastAsia="es-PE"/>
        </w:rPr>
        <w:t xml:space="preserve"> si</w:t>
      </w:r>
      <w:r w:rsidR="00083CC8" w:rsidRPr="004C0771">
        <w:rPr>
          <w:rFonts w:ascii="Calibri" w:eastAsia="Times New Roman" w:hAnsi="Calibri" w:cs="Calibri"/>
          <w:bCs/>
          <w:lang w:val="es-PE" w:eastAsia="es-PE"/>
        </w:rPr>
        <w:t xml:space="preserve"> </w:t>
      </w:r>
      <w:r w:rsidR="00DC3B0A" w:rsidRPr="004C0771">
        <w:rPr>
          <w:rFonts w:ascii="Calibri" w:eastAsia="Times New Roman" w:hAnsi="Calibri" w:cs="Calibri"/>
          <w:bCs/>
          <w:lang w:val="es-PE" w:eastAsia="es-PE"/>
        </w:rPr>
        <w:t xml:space="preserve">ha sido incluido en el proyecto, en el </w:t>
      </w:r>
      <w:r w:rsidR="00DF6437">
        <w:rPr>
          <w:rFonts w:ascii="Calibri" w:eastAsia="Times New Roman" w:hAnsi="Calibri" w:cs="Calibri"/>
          <w:bCs/>
          <w:lang w:val="es-PE" w:eastAsia="es-PE"/>
        </w:rPr>
        <w:t>Protocolo de Consentimiento I</w:t>
      </w:r>
      <w:r w:rsidR="00440B95">
        <w:rPr>
          <w:rFonts w:ascii="Calibri" w:eastAsia="Times New Roman" w:hAnsi="Calibri" w:cs="Calibri"/>
          <w:bCs/>
          <w:lang w:val="es-PE" w:eastAsia="es-PE"/>
        </w:rPr>
        <w:t>nformado (</w:t>
      </w:r>
      <w:r w:rsidR="00DC3B0A" w:rsidRPr="004C0771">
        <w:rPr>
          <w:rFonts w:ascii="Calibri" w:eastAsia="Times New Roman" w:hAnsi="Calibri" w:cs="Calibri"/>
          <w:bCs/>
          <w:lang w:val="es-PE" w:eastAsia="es-PE"/>
        </w:rPr>
        <w:t>PCI</w:t>
      </w:r>
      <w:r w:rsidR="00440B95">
        <w:rPr>
          <w:rFonts w:ascii="Calibri" w:eastAsia="Times New Roman" w:hAnsi="Calibri" w:cs="Calibri"/>
          <w:bCs/>
          <w:lang w:val="es-PE" w:eastAsia="es-PE"/>
        </w:rPr>
        <w:t>)</w:t>
      </w:r>
      <w:r w:rsidR="00DC3B0A" w:rsidRPr="004C0771">
        <w:rPr>
          <w:rFonts w:ascii="Calibri" w:eastAsia="Times New Roman" w:hAnsi="Calibri" w:cs="Calibri"/>
          <w:bCs/>
          <w:lang w:val="es-PE" w:eastAsia="es-PE"/>
        </w:rPr>
        <w:t xml:space="preserve"> o si no es aplicable a la investigación</w:t>
      </w:r>
      <w:r w:rsidRPr="004C0771">
        <w:rPr>
          <w:rFonts w:ascii="Calibri" w:eastAsia="Times New Roman" w:hAnsi="Calibri" w:cs="Calibri"/>
          <w:bCs/>
          <w:lang w:val="es-PE" w:eastAsia="es-PE"/>
        </w:rPr>
        <w:t>.</w:t>
      </w:r>
      <w:r w:rsidR="006644AF">
        <w:rPr>
          <w:rFonts w:ascii="Calibri" w:eastAsia="Times New Roman" w:hAnsi="Calibri" w:cs="Calibri"/>
          <w:bCs/>
          <w:lang w:val="es-PE" w:eastAsia="es-PE"/>
        </w:rPr>
        <w:t xml:space="preserve"> </w:t>
      </w:r>
      <w:r w:rsidR="00635F6B" w:rsidRPr="005048B4">
        <w:rPr>
          <w:rFonts w:ascii="Calibri" w:eastAsia="Times New Roman" w:hAnsi="Calibri" w:cs="Calibri"/>
          <w:b/>
          <w:bCs/>
          <w:lang w:val="es-PE" w:eastAsia="es-PE"/>
        </w:rPr>
        <w:t>Los bloques sombreados</w:t>
      </w:r>
      <w:r w:rsidR="00904075" w:rsidRPr="005048B4">
        <w:rPr>
          <w:rFonts w:ascii="Calibri" w:eastAsia="Times New Roman" w:hAnsi="Calibri" w:cs="Calibri"/>
          <w:b/>
          <w:bCs/>
          <w:lang w:val="es-PE" w:eastAsia="es-PE"/>
        </w:rPr>
        <w:t xml:space="preserve"> no deben ser marcados</w:t>
      </w:r>
      <w:r w:rsidR="00904075" w:rsidRPr="00706BF3">
        <w:rPr>
          <w:rFonts w:ascii="Calibri" w:eastAsia="Times New Roman" w:hAnsi="Calibri" w:cs="Calibri"/>
          <w:bCs/>
          <w:lang w:val="es-PE" w:eastAsia="es-PE"/>
        </w:rPr>
        <w:t>.</w:t>
      </w:r>
      <w:r w:rsidR="00706BF3">
        <w:rPr>
          <w:rFonts w:ascii="Calibri" w:eastAsia="Times New Roman" w:hAnsi="Calibri" w:cs="Calibri"/>
          <w:bCs/>
          <w:lang w:val="es-PE" w:eastAsia="es-PE"/>
        </w:rPr>
        <w:t xml:space="preserve"> Usualmente, la mayoría de es</w:t>
      </w:r>
      <w:r w:rsidR="00440B95">
        <w:rPr>
          <w:rFonts w:ascii="Calibri" w:eastAsia="Times New Roman" w:hAnsi="Calibri" w:cs="Calibri"/>
          <w:bCs/>
          <w:lang w:val="es-PE" w:eastAsia="es-PE"/>
        </w:rPr>
        <w:t>t</w:t>
      </w:r>
      <w:r w:rsidR="00706BF3">
        <w:rPr>
          <w:rFonts w:ascii="Calibri" w:eastAsia="Times New Roman" w:hAnsi="Calibri" w:cs="Calibri"/>
          <w:bCs/>
          <w:lang w:val="es-PE" w:eastAsia="es-PE"/>
        </w:rPr>
        <w:t xml:space="preserve">os ítems </w:t>
      </w:r>
      <w:r w:rsidR="00FE412F">
        <w:rPr>
          <w:rFonts w:ascii="Calibri" w:eastAsia="Times New Roman" w:hAnsi="Calibri" w:cs="Calibri"/>
          <w:bCs/>
          <w:lang w:val="es-PE" w:eastAsia="es-PE"/>
        </w:rPr>
        <w:t xml:space="preserve">deben </w:t>
      </w:r>
      <w:r w:rsidR="00440B95">
        <w:rPr>
          <w:rFonts w:ascii="Calibri" w:eastAsia="Times New Roman" w:hAnsi="Calibri" w:cs="Calibri"/>
          <w:bCs/>
          <w:lang w:val="es-PE" w:eastAsia="es-PE"/>
        </w:rPr>
        <w:t>incorporarse</w:t>
      </w:r>
      <w:r w:rsidR="00706BF3">
        <w:rPr>
          <w:rFonts w:ascii="Calibri" w:eastAsia="Times New Roman" w:hAnsi="Calibri" w:cs="Calibri"/>
          <w:bCs/>
          <w:lang w:val="es-PE" w:eastAsia="es-PE"/>
        </w:rPr>
        <w:t xml:space="preserve"> en el PCI, previa evaluación del investigador.</w:t>
      </w:r>
    </w:p>
    <w:p w14:paraId="13D1A1AD" w14:textId="77777777" w:rsidR="00C0702B" w:rsidRPr="00C0702B" w:rsidRDefault="00C0702B" w:rsidP="00C0702B">
      <w:pPr>
        <w:rPr>
          <w:rFonts w:ascii="Calibri" w:eastAsia="Times New Roman" w:hAnsi="Calibri" w:cs="Calibri"/>
          <w:bCs/>
          <w:color w:val="000000"/>
          <w:sz w:val="20"/>
          <w:szCs w:val="20"/>
          <w:lang w:val="es-PE" w:eastAsia="es-PE"/>
        </w:rPr>
      </w:pPr>
    </w:p>
    <w:tbl>
      <w:tblPr>
        <w:tblW w:w="923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73"/>
        <w:gridCol w:w="1134"/>
        <w:gridCol w:w="992"/>
        <w:gridCol w:w="1036"/>
      </w:tblGrid>
      <w:tr w:rsidR="00C0702B" w:rsidRPr="006644AF" w14:paraId="7A3C8DE8" w14:textId="3C7F881A" w:rsidTr="002F3909">
        <w:trPr>
          <w:cantSplit/>
          <w:trHeight w:val="510"/>
          <w:tblHeader/>
          <w:jc w:val="center"/>
        </w:trPr>
        <w:tc>
          <w:tcPr>
            <w:tcW w:w="6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755EE" w14:textId="753EEE5D" w:rsidR="00C0702B" w:rsidRPr="006644AF" w:rsidRDefault="00C0702B" w:rsidP="00C07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>Ítem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88C90" w14:textId="0049453C" w:rsidR="00C0702B" w:rsidRPr="006644AF" w:rsidRDefault="00C0702B" w:rsidP="00C07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>Ha sido incluido en el proyecto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548F4" w14:textId="28AFB8BD" w:rsidR="00C0702B" w:rsidRPr="006644AF" w:rsidRDefault="00C0702B" w:rsidP="00C07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>Ha sido incluido en el</w:t>
            </w:r>
            <w:r w:rsidR="00635F6B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 xml:space="preserve"> o los</w:t>
            </w:r>
            <w:r w:rsidRPr="006644AF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 xml:space="preserve"> PCI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9511A2" w14:textId="14CC995E" w:rsidR="00C0702B" w:rsidRPr="006644AF" w:rsidRDefault="00C0702B" w:rsidP="00C070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s-PE" w:eastAsia="es-PE"/>
              </w:rPr>
              <w:t>No aplica al estudio</w:t>
            </w:r>
          </w:p>
        </w:tc>
      </w:tr>
      <w:tr w:rsidR="004C0771" w:rsidRPr="003575D2" w14:paraId="54874AFF" w14:textId="08D23292" w:rsidTr="002F3909">
        <w:trPr>
          <w:trHeight w:val="510"/>
          <w:jc w:val="center"/>
        </w:trPr>
        <w:tc>
          <w:tcPr>
            <w:tcW w:w="92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2EABFCB" w14:textId="4468E477" w:rsidR="004C0771" w:rsidRPr="006644AF" w:rsidRDefault="004C0771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rincipio de respeto por las personas</w:t>
            </w:r>
          </w:p>
        </w:tc>
      </w:tr>
      <w:tr w:rsidR="00E336CA" w:rsidRPr="003575D2" w14:paraId="72AD4BD1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FE50D" w14:textId="34E0F916" w:rsidR="00E336CA" w:rsidRPr="006644AF" w:rsidRDefault="00E336CA" w:rsidP="00090BB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Se </w:t>
            </w:r>
            <w:r w:rsidR="00090BBB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ha evaluado la pertinencia de desarrollar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un PCI para cada tipo</w:t>
            </w: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  <w:r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o perfil de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participante en la investigación</w:t>
            </w:r>
            <w:r w:rsidR="00090BBB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30DF9" w14:textId="77777777" w:rsidR="00E336CA" w:rsidRPr="00635F6B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9BD2A9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4BED88FE" w14:textId="0A67A47D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090BBB" w:rsidRPr="003575D2" w14:paraId="6E577510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45B5D" w14:textId="10D165A8" w:rsidR="00090BBB" w:rsidRPr="006644AF" w:rsidRDefault="00090BBB" w:rsidP="00090BB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090BBB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Se ha evaluado la pertinencia de desarrollar un PCI </w:t>
            </w: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or cada instrumento de recojo de información</w:t>
            </w:r>
            <w:r w:rsidR="00A6358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81CC31" w14:textId="77777777" w:rsidR="00090BBB" w:rsidRPr="00635F6B" w:rsidRDefault="00090BBB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31943" w14:textId="77777777" w:rsidR="00090BBB" w:rsidRPr="006644AF" w:rsidRDefault="00090BBB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426D18A6" w14:textId="451E0043" w:rsidR="00090BBB" w:rsidRPr="006644AF" w:rsidRDefault="003575D2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  <w:t>SSSSS</w:t>
            </w:r>
            <w:bookmarkStart w:id="0" w:name="_GoBack"/>
            <w:bookmarkEnd w:id="0"/>
          </w:p>
        </w:tc>
      </w:tr>
      <w:tr w:rsidR="00E336CA" w:rsidRPr="003575D2" w14:paraId="1A6BBF8D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B33D1" w14:textId="16D53823" w:rsidR="00E336CA" w:rsidRPr="006644AF" w:rsidRDefault="00E336CA" w:rsidP="00A63587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n caso no sea posible obtener un PCI firmado, se han descrito y justificad</w:t>
            </w: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o procedimiento</w:t>
            </w:r>
            <w:r w:rsidR="00AE0AE4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alternativos </w:t>
            </w:r>
            <w:r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de consentimiento informado</w:t>
            </w:r>
            <w:r w:rsidR="00FE412F"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(</w:t>
            </w:r>
            <w:r w:rsid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por </w:t>
            </w:r>
            <w:r w:rsidR="00FE412F"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jemplo: audio,</w:t>
            </w:r>
            <w:r w:rsidR="00426E78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huella, video, etc.</w:t>
            </w:r>
            <w:r w:rsidR="00FE412F"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)</w:t>
            </w:r>
            <w:r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  <w:r w:rsidR="00070672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Ver documento</w:t>
            </w:r>
            <w:r w:rsidR="00A6358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:</w:t>
            </w:r>
            <w:r w:rsidR="00070672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  <w:r w:rsidR="00E93A63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“</w:t>
            </w:r>
            <w:r w:rsidR="00070672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Compromiso ético para trabajos de campo con poblaciones diferentes</w:t>
            </w:r>
            <w:r w:rsidR="00E93A63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”</w:t>
            </w:r>
            <w:r w:rsidR="00070672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.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FC0D9" w14:textId="77777777" w:rsidR="00E336CA" w:rsidRPr="00635F6B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36964290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846036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E336CA" w:rsidRPr="003575D2" w14:paraId="58A1F3BA" w14:textId="38777EA0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319FC" w14:textId="15F4F262" w:rsidR="00E336CA" w:rsidRPr="006644AF" w:rsidRDefault="00E336CA" w:rsidP="00CF3C10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e informa claramente el propósito de la investigació</w:t>
            </w:r>
            <w:r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n </w:t>
            </w:r>
            <w:r w:rsidR="00CF3C10" w:rsidRPr="00FE412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al participante (considerar el perfil del mismo)</w:t>
            </w:r>
            <w:r w:rsidR="00A6358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8D4C" w14:textId="2C5AA1E6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171A7" w14:textId="18D2B33A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5B418C2D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E336CA" w:rsidRPr="003575D2" w14:paraId="6A7C5788" w14:textId="7CAB8232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FFB2A" w14:textId="7CB5680D" w:rsidR="00E336CA" w:rsidRPr="006644AF" w:rsidRDefault="00E336CA" w:rsidP="00E336CA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e solicita expresamente el consentimiento del participante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782356DE" w14:textId="2A38D2ED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C86FF7" w14:textId="3B933AA6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5AAEAEED" w14:textId="7B6B2FA1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E336CA" w:rsidRPr="003575D2" w14:paraId="0C847BFA" w14:textId="7A799030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6DF89" w14:textId="7F5F4AB1" w:rsidR="00E336CA" w:rsidRPr="006644AF" w:rsidRDefault="00E336CA" w:rsidP="00E336CA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e informa al participante que cualquier duda que tenga sobre la investigación será absuelta</w:t>
            </w:r>
            <w:r w:rsidR="00A6358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72A7086" w14:textId="61008492" w:rsidR="00E336CA" w:rsidRPr="002F3909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B91C7" w14:textId="4C4121FB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249D7654" w14:textId="5A0F3689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E336CA" w:rsidRPr="003575D2" w14:paraId="07A4F40B" w14:textId="47D135C7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4343A" w14:textId="77777777" w:rsidR="00E336CA" w:rsidRDefault="00E336CA" w:rsidP="00EB755F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Se informa al participante que </w:t>
            </w:r>
            <w:r w:rsidR="00A63587"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uede</w:t>
            </w:r>
            <w:r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retirarse del estudio en cualquier momento y sin perjuicio alguno</w:t>
            </w:r>
            <w:r w:rsidR="00A63587"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, así como abstenerse a participar en alguna parte de la investigación que le genere incomodidad (</w:t>
            </w:r>
            <w:r w:rsidR="00EB755F"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or ejemplo</w:t>
            </w:r>
            <w:r w:rsidR="00A63587" w:rsidRP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: abstenerse a responder una pregunta de una entrevista).</w:t>
            </w:r>
            <w:r w:rsidR="00A6358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</w:p>
          <w:p w14:paraId="5194E2E3" w14:textId="5214E8A0" w:rsidR="00EB755F" w:rsidRPr="006644AF" w:rsidRDefault="00EB755F" w:rsidP="00EB755F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D0F9BA" w14:textId="6BEAB0E6" w:rsidR="00E336CA" w:rsidRPr="002F3909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09378E" w14:textId="0D2B2041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4008F526" w14:textId="14AC1A23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highlight w:val="black"/>
                <w:lang w:val="es-PE" w:eastAsia="es-PE"/>
              </w:rPr>
            </w:pPr>
          </w:p>
        </w:tc>
      </w:tr>
      <w:tr w:rsidR="00E336CA" w:rsidRPr="003575D2" w14:paraId="540AEACC" w14:textId="32B19530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2F8FA" w14:textId="39D92615" w:rsidR="00E336CA" w:rsidRPr="006644AF" w:rsidRDefault="00A63587" w:rsidP="00A63587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n caso los</w:t>
            </w:r>
            <w:r w:rsidR="00E336CA"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participantes requieran alguna forma de tutela (menores de edad), además de los PCI para los tutores</w:t>
            </w:r>
            <w: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,</w:t>
            </w:r>
            <w:r w:rsidR="00E336CA"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se han desarrollado los respectivos Protocolos de Asentimiento Informado (PAI)</w:t>
            </w:r>
            <w:r w:rsidR="00DF6437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66463" w14:textId="526888D3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61471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25FCEF" w14:textId="77777777" w:rsidR="00E336CA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1ED1D716" w14:textId="77777777" w:rsidR="00610130" w:rsidRDefault="00610130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2022CA88" w14:textId="77777777" w:rsidR="00610130" w:rsidRDefault="00610130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6CBC8CF0" w14:textId="77777777" w:rsidR="00610130" w:rsidRDefault="00610130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61B518DE" w14:textId="235771FC" w:rsidR="00610130" w:rsidRPr="006644AF" w:rsidRDefault="00610130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E336CA" w:rsidRPr="003575D2" w14:paraId="6605D1E0" w14:textId="459E6C9F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569A7" w14:textId="2CC2B580" w:rsidR="00E336CA" w:rsidRPr="006644AF" w:rsidRDefault="00E336CA" w:rsidP="00AE0AE4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lastRenderedPageBreak/>
              <w:t>Se informa al participante si los datos recolectados quedarán disponibles para futuras investigaciones</w:t>
            </w:r>
            <w:r w:rsidR="00FE412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y/o productos derivados de estas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(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por ejemplo: 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>ponencias</w:t>
            </w:r>
            <w:r w:rsidR="00426E78">
              <w:rPr>
                <w:rFonts w:ascii="Calibri" w:eastAsia="Times New Roman" w:hAnsi="Calibri" w:cs="Calibri"/>
                <w:szCs w:val="20"/>
                <w:lang w:val="es-PE" w:eastAsia="es-PE"/>
              </w:rPr>
              <w:t>, videos, reseñas en blogs, etc.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>)</w:t>
            </w: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BF3043B" w14:textId="06AF1DFE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64019" w14:textId="6B27E3BD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FBED2F" w14:textId="77777777" w:rsidR="00E336CA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02028973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17CD95AE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69B9E0D5" w14:textId="04930904" w:rsidR="00EB755F" w:rsidRPr="006644A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E336CA" w:rsidRPr="003575D2" w14:paraId="31365043" w14:textId="77777777" w:rsidTr="00C95841">
        <w:trPr>
          <w:trHeight w:val="7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3D6B7" w14:textId="78607F92" w:rsidR="00E336CA" w:rsidRPr="006644AF" w:rsidRDefault="00B01AC9" w:rsidP="00610130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n caso trabaje con participantes de instituciones públicas o privadas (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por </w:t>
            </w: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jemplo: centros educat</w:t>
            </w:r>
            <w:r w:rsidR="00426E78">
              <w:rPr>
                <w:rFonts w:ascii="Calibri" w:eastAsia="Times New Roman" w:hAnsi="Calibri" w:cs="Calibri"/>
                <w:szCs w:val="20"/>
                <w:lang w:val="es-PE" w:eastAsia="es-PE"/>
              </w:rPr>
              <w:t>ivos, empresas, hospitales, etc.</w:t>
            </w: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) y/o información interna de estas, se expone </w:t>
            </w:r>
            <w:r w:rsidR="00DF6437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sobre el proceso de </w:t>
            </w:r>
            <w:r w:rsidR="003F68AA">
              <w:rPr>
                <w:rFonts w:ascii="Calibri" w:eastAsia="Times New Roman" w:hAnsi="Calibri" w:cs="Calibri"/>
                <w:szCs w:val="20"/>
                <w:lang w:val="es-PE" w:eastAsia="es-PE"/>
              </w:rPr>
              <w:t>autorizaciones necesaria</w:t>
            </w: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s pa</w:t>
            </w:r>
            <w:r w:rsidR="00610130">
              <w:rPr>
                <w:rFonts w:ascii="Calibri" w:eastAsia="Times New Roman" w:hAnsi="Calibri" w:cs="Calibri"/>
                <w:szCs w:val="20"/>
                <w:lang w:val="es-PE" w:eastAsia="es-PE"/>
              </w:rPr>
              <w:t>ra realizar el trabajo de campo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0E813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DC3E038" w14:textId="49A9C10E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7D8A79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B01AC9" w:rsidRPr="003575D2" w14:paraId="1AB58E43" w14:textId="77777777" w:rsidTr="00C95841">
        <w:trPr>
          <w:trHeight w:val="7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07531" w14:textId="22F6CF86" w:rsidR="00B01AC9" w:rsidRPr="00FD470F" w:rsidRDefault="00B01AC9" w:rsidP="00687867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n caso trabaje con comunidades ind</w:t>
            </w:r>
            <w:r w:rsidR="003D02B4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ígenas o campesinas, </w:t>
            </w:r>
            <w:r w:rsidR="00122FBB">
              <w:rPr>
                <w:rFonts w:ascii="Calibri" w:eastAsia="Times New Roman" w:hAnsi="Calibri" w:cs="Calibri"/>
                <w:szCs w:val="20"/>
                <w:lang w:val="es-PE" w:eastAsia="es-PE"/>
              </w:rPr>
              <w:t>se e</w:t>
            </w:r>
            <w:r w:rsidR="00687867">
              <w:rPr>
                <w:rFonts w:ascii="Calibri" w:eastAsia="Times New Roman" w:hAnsi="Calibri" w:cs="Calibri"/>
                <w:szCs w:val="20"/>
                <w:lang w:val="es-PE" w:eastAsia="es-PE"/>
              </w:rPr>
              <w:t>xplica</w:t>
            </w:r>
            <w:r w:rsidR="00122FBB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687867">
              <w:rPr>
                <w:rFonts w:ascii="Calibri" w:eastAsia="Times New Roman" w:hAnsi="Calibri" w:cs="Calibri"/>
                <w:szCs w:val="20"/>
                <w:lang w:val="es-PE" w:eastAsia="es-PE"/>
              </w:rPr>
              <w:t>el proceso</w:t>
            </w:r>
            <w:r w:rsidR="003D02B4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de autorización para el trabajo de campo</w:t>
            </w:r>
            <w:r w:rsidR="00687867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en la localidad</w:t>
            </w:r>
            <w:r w:rsidR="003D02B4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C9712" w14:textId="77777777" w:rsidR="00B01AC9" w:rsidRPr="006644AF" w:rsidRDefault="00B01AC9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4C3ED7" w14:textId="687C6ED2" w:rsidR="00B01AC9" w:rsidRPr="006644AF" w:rsidRDefault="00B01AC9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67E712" w14:textId="77777777" w:rsidR="00B01AC9" w:rsidRDefault="00B01AC9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729207AF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565159A3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7113ABDF" w14:textId="04E167A2" w:rsidR="00EB755F" w:rsidRPr="006644A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E336CA" w:rsidRPr="003575D2" w14:paraId="39C36CD7" w14:textId="1AF339C0" w:rsidTr="002F3909">
        <w:trPr>
          <w:trHeight w:val="510"/>
          <w:jc w:val="center"/>
        </w:trPr>
        <w:tc>
          <w:tcPr>
            <w:tcW w:w="92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FFB4394" w14:textId="338003CE" w:rsidR="00E336CA" w:rsidRPr="006644AF" w:rsidRDefault="00E336CA" w:rsidP="00E336CA">
            <w:pPr>
              <w:jc w:val="left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rincipio de beneficencia y no maleficencia</w:t>
            </w:r>
          </w:p>
        </w:tc>
      </w:tr>
      <w:tr w:rsidR="00E336CA" w:rsidRPr="003575D2" w14:paraId="6370E0A4" w14:textId="655C73E2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3360C" w14:textId="1C722268" w:rsidR="00E336CA" w:rsidRPr="006644AF" w:rsidRDefault="00E336CA" w:rsidP="00FD470F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Se han evaluado los posibles riesgos </w:t>
            </w:r>
            <w:r w:rsidR="005E1806">
              <w:rPr>
                <w:rFonts w:ascii="Calibri" w:eastAsia="Times New Roman" w:hAnsi="Calibri" w:cs="Calibri"/>
                <w:szCs w:val="20"/>
                <w:lang w:val="es-PE" w:eastAsia="es-PE"/>
              </w:rPr>
              <w:t>para</w:t>
            </w: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los </w:t>
            </w:r>
            <w:r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participantes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y </w:t>
            </w:r>
            <w:r w:rsid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qué medidas tomará</w:t>
            </w:r>
            <w:r w:rsidR="00EE66EE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FD470F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para mitigarlos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. </w:t>
            </w:r>
            <w:r w:rsidR="005E1806" w:rsidRPr="00FD470F">
              <w:rPr>
                <w:rFonts w:ascii="Calibri" w:eastAsia="Times New Roman" w:hAnsi="Calibri" w:cs="Calibri"/>
                <w:lang w:val="es-PE" w:eastAsia="es-PE"/>
              </w:rPr>
              <w:t>Considere que los riesgos pueden ser físicos, psicológicos, económicos, entre otros</w:t>
            </w:r>
            <w:r w:rsidR="00041234" w:rsidRPr="00FD470F">
              <w:rPr>
                <w:rFonts w:ascii="Calibri" w:eastAsia="Times New Roman" w:hAnsi="Calibri" w:cs="Calibri"/>
                <w:lang w:val="es-PE" w:eastAsia="es-PE"/>
              </w:rPr>
              <w:t xml:space="preserve"> tipos</w:t>
            </w:r>
            <w:r w:rsidR="005E1806" w:rsidRPr="00FD470F">
              <w:rPr>
                <w:rFonts w:ascii="Calibri" w:eastAsia="Times New Roman" w:hAnsi="Calibri" w:cs="Calibri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D17D7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77876C2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26D68D54" w14:textId="0051AD35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E336CA" w:rsidRPr="003575D2" w14:paraId="0C819F85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EEF86" w14:textId="06943F39" w:rsidR="00E336CA" w:rsidRPr="006644AF" w:rsidRDefault="00E336CA" w:rsidP="00CF3C10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Se informa a los participantes sobre </w:t>
            </w:r>
            <w:r w:rsidR="00CF3C10">
              <w:rPr>
                <w:rFonts w:ascii="Calibri" w:eastAsia="Times New Roman" w:hAnsi="Calibri" w:cs="Calibri"/>
                <w:szCs w:val="20"/>
                <w:lang w:val="es-PE" w:eastAsia="es-PE"/>
              </w:rPr>
              <w:t>dichos</w:t>
            </w: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riesgos</w:t>
            </w:r>
            <w:r w:rsidR="005E1806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7EB1B" w14:textId="5F58D9FE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8B115" w14:textId="77777777" w:rsidR="00E336CA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2733355D" w14:textId="58ABC09A" w:rsidR="00EB755F" w:rsidRPr="006644A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7293005B" w14:textId="586E7B2E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E336CA" w:rsidRPr="003575D2" w14:paraId="52F4375C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3C0E0" w14:textId="6B8D7EEF" w:rsidR="00E336CA" w:rsidRPr="006644AF" w:rsidRDefault="00E336CA" w:rsidP="00FD470F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Se han evaluado los posibles riesgos para los propios investigadores</w:t>
            </w:r>
            <w:r w:rsidR="005E1806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y las medidas adecuadas para 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mitigarlos (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por </w:t>
            </w:r>
            <w:r w:rsidR="00FD470F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ejemplo: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seguros de salud, contactos</w:t>
            </w:r>
            <w:r w:rsidR="00CF3C10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en casos de emergencia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, normas de seguridad</w:t>
            </w:r>
            <w:r w:rsidR="00CF3C10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en el laboratorio</w:t>
            </w:r>
            <w:r w:rsidR="00426E78">
              <w:rPr>
                <w:rFonts w:ascii="Calibri" w:eastAsia="Times New Roman" w:hAnsi="Calibri" w:cs="Calibri"/>
                <w:szCs w:val="20"/>
                <w:lang w:val="es-PE" w:eastAsia="es-PE"/>
              </w:rPr>
              <w:t>, etc.</w:t>
            </w:r>
            <w:r w:rsidR="005E1806" w:rsidRPr="00FD470F">
              <w:rPr>
                <w:rFonts w:ascii="Calibri" w:eastAsia="Times New Roman" w:hAnsi="Calibri" w:cs="Calibri"/>
                <w:szCs w:val="20"/>
                <w:lang w:val="es-PE" w:eastAsia="es-PE"/>
              </w:rPr>
              <w:t>)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EB17E3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3D001005" w14:textId="77777777" w:rsidR="00E336CA" w:rsidRPr="006644AF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22020D" w14:textId="77777777" w:rsidR="00E336CA" w:rsidRDefault="00E336CA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2FB8AA65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52E61BBB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1BBD270B" w14:textId="77777777" w:rsidR="00EB755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46735E44" w14:textId="205C9B43" w:rsidR="00EB755F" w:rsidRPr="006644AF" w:rsidRDefault="00EB755F" w:rsidP="00E336CA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4C0771" w:rsidRPr="006644AF" w14:paraId="13AB1B14" w14:textId="1169253E" w:rsidTr="002F3909">
        <w:trPr>
          <w:trHeight w:val="510"/>
          <w:jc w:val="center"/>
        </w:trPr>
        <w:tc>
          <w:tcPr>
            <w:tcW w:w="92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9C66F4D" w14:textId="0463C522" w:rsidR="004C0771" w:rsidRPr="006644AF" w:rsidRDefault="004C0771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rincipio de justicia</w:t>
            </w:r>
          </w:p>
        </w:tc>
      </w:tr>
      <w:tr w:rsidR="008C29E9" w:rsidRPr="003575D2" w14:paraId="1E21614F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999CD" w14:textId="55741551" w:rsidR="008C29E9" w:rsidRPr="006644AF" w:rsidRDefault="008C29E9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Se </w:t>
            </w:r>
            <w:r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informa a los participantes la forma en que podrán tener acceso a los resultados de la investigación</w:t>
            </w:r>
            <w:r w:rsidR="00F40494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(devolución de resultados)</w:t>
            </w:r>
            <w:r w:rsidR="00EE66EE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. </w:t>
            </w:r>
            <w:r w:rsidR="00EE66EE" w:rsidRPr="00FD470F">
              <w:rPr>
                <w:rFonts w:ascii="Calibri" w:eastAsia="Times New Roman" w:hAnsi="Calibri" w:cs="Calibri"/>
                <w:color w:val="000000"/>
                <w:lang w:val="es-PE" w:eastAsia="es-PE"/>
              </w:rPr>
              <w:t>Considere que este proceso debe ser realizado según el perfil del participante y las posibilidades logísticas del investigador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E1015" w14:textId="2BBCF33D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BE1D3" w14:textId="377201D4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1A934095" w14:textId="05B83451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4C0771" w:rsidRPr="00EE66EE" w14:paraId="5239BE0E" w14:textId="17F6A76A" w:rsidTr="002F3909">
        <w:trPr>
          <w:trHeight w:val="510"/>
          <w:jc w:val="center"/>
        </w:trPr>
        <w:tc>
          <w:tcPr>
            <w:tcW w:w="923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C814B2C" w14:textId="5CB83550" w:rsidR="004C0771" w:rsidRPr="006644AF" w:rsidRDefault="004C0771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rincipio de integridad científica</w:t>
            </w:r>
          </w:p>
        </w:tc>
      </w:tr>
      <w:tr w:rsidR="008C29E9" w:rsidRPr="003575D2" w14:paraId="1263C9EE" w14:textId="372DC3A2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CF0B0" w14:textId="668494F7" w:rsidR="00FD470F" w:rsidRPr="00FD470F" w:rsidRDefault="008C29E9" w:rsidP="00FD470F">
            <w:pPr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e informa</w:t>
            </w:r>
            <w:r w:rsid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o consulta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a los participantes si su </w:t>
            </w:r>
            <w:r w:rsid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identidad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será</w:t>
            </w:r>
            <w:r w:rsid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tratada de manera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decl</w:t>
            </w:r>
            <w:r w:rsidR="00DC3B0A"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arada, confidencial o anónima </w:t>
            </w:r>
            <w:r w:rsidR="00DC3B0A" w:rsidRPr="006644AF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>(</w:t>
            </w:r>
            <w:r w:rsidR="00EE66EE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>a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>)</w:t>
            </w:r>
            <w:r w:rsidR="00FD470F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A3C00" w14:textId="55924A0E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6B513" w14:textId="77777777" w:rsidR="008C29E9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58E98E7E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6D0C77FB" w14:textId="4C1B932A" w:rsidR="00EB755F" w:rsidRPr="006644A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71B6E003" w14:textId="77777777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8C29E9" w:rsidRPr="003575D2" w14:paraId="5D1E0EB6" w14:textId="0FBCBBD8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658C0" w14:textId="1BC4CD55" w:rsidR="008C29E9" w:rsidRPr="00FD470F" w:rsidRDefault="008C29E9" w:rsidP="00273B00">
            <w:pPr>
              <w:rPr>
                <w:rFonts w:ascii="Calibri" w:eastAsia="Times New Roman" w:hAnsi="Calibri" w:cs="Calibri"/>
                <w:i/>
                <w:color w:val="000000"/>
                <w:szCs w:val="20"/>
                <w:highlight w:val="yellow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Se informa a los participantes los pr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ocedimientos utilizados para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l manejo y cuidado de la información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, 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tiempo de 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almacenamiento</w:t>
            </w:r>
            <w:r w:rsidR="00EE66EE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, acceso 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y/o destrucción de la misma</w:t>
            </w:r>
            <w:r w:rsidR="00EE66EE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(</w:t>
            </w:r>
            <w:r w:rsid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por </w:t>
            </w:r>
            <w:r w:rsidR="00FD470F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jemplo:</w:t>
            </w:r>
            <w:r w:rsidR="00EE66EE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  <w:r w:rsidR="00FD470F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“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la información obtenida</w:t>
            </w:r>
            <w:r w:rsidR="00FD470F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será almacenada en una </w:t>
            </w:r>
            <w:r w:rsidR="00273B00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C personal</w:t>
            </w:r>
            <w:r w:rsidR="00EE66EE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al que solo accederán los miembros del equipo</w:t>
            </w:r>
            <w:r w:rsidR="00CF3C10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por un periodo de cinco años</w:t>
            </w:r>
            <w:r w:rsidR="00FD470F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y, luego, será borrada</w:t>
            </w:r>
            <w:proofErr w:type="gramStart"/>
            <w:r w:rsidR="00FD470F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”</w:t>
            </w:r>
            <w:r w:rsidR="007E3532" w:rsidRPr="00FD470F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>(</w:t>
            </w:r>
            <w:proofErr w:type="gramEnd"/>
            <w:r w:rsidR="007E3532" w:rsidRPr="00FD470F">
              <w:rPr>
                <w:rFonts w:ascii="Calibri" w:eastAsia="Times New Roman" w:hAnsi="Calibri" w:cs="Calibri"/>
                <w:color w:val="000000"/>
                <w:szCs w:val="20"/>
                <w:vertAlign w:val="superscript"/>
                <w:lang w:val="es-PE" w:eastAsia="es-PE"/>
              </w:rPr>
              <w:t>b)</w:t>
            </w:r>
            <w:r w:rsidR="00EE66EE" w:rsidRPr="00FD470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)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77473" w14:textId="105E3EDF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B2A2F" w14:textId="682FE482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7EFE8C" w14:textId="11D75864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8C29E9" w:rsidRPr="003575D2" w14:paraId="6ECCF08F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A56EC" w14:textId="0106DE87" w:rsidR="008C29E9" w:rsidRPr="006644AF" w:rsidRDefault="008C29E9" w:rsidP="004222E1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En caso de técnicas de recolección de información que involucren a terceros (</w:t>
            </w:r>
            <w:r w:rsidR="00EB755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por </w:t>
            </w:r>
            <w:r w:rsid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ejemplo: </w:t>
            </w:r>
            <w:proofErr w:type="spellStart"/>
            <w:r w:rsidR="004222E1" w:rsidRPr="004222E1">
              <w:rPr>
                <w:rFonts w:ascii="Calibri" w:eastAsia="Times New Roman" w:hAnsi="Calibri" w:cs="Calibri"/>
                <w:i/>
                <w:color w:val="000000"/>
                <w:szCs w:val="20"/>
                <w:lang w:val="es-PE" w:eastAsia="es-PE"/>
              </w:rPr>
              <w:t>focus</w:t>
            </w:r>
            <w:proofErr w:type="spellEnd"/>
            <w:r w:rsidR="004222E1" w:rsidRPr="004222E1">
              <w:rPr>
                <w:rFonts w:ascii="Calibri" w:eastAsia="Times New Roman" w:hAnsi="Calibri" w:cs="Calibri"/>
                <w:i/>
                <w:color w:val="000000"/>
                <w:szCs w:val="20"/>
                <w:lang w:val="es-PE" w:eastAsia="es-PE"/>
              </w:rPr>
              <w:t xml:space="preserve"> </w:t>
            </w:r>
            <w:proofErr w:type="spellStart"/>
            <w:r w:rsidR="004222E1" w:rsidRPr="004222E1">
              <w:rPr>
                <w:rFonts w:ascii="Calibri" w:eastAsia="Times New Roman" w:hAnsi="Calibri" w:cs="Calibri"/>
                <w:i/>
                <w:color w:val="000000"/>
                <w:szCs w:val="20"/>
                <w:lang w:val="es-PE" w:eastAsia="es-PE"/>
              </w:rPr>
              <w:t>group</w:t>
            </w:r>
            <w:proofErr w:type="spellEnd"/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), se informa a los </w:t>
            </w: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lastRenderedPageBreak/>
              <w:t xml:space="preserve">participantes los </w:t>
            </w:r>
            <w:r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pro</w:t>
            </w:r>
            <w:r w:rsidR="004222E1"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cedimientos a seguir respecto a</w:t>
            </w:r>
            <w:r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la información dada por terceros</w:t>
            </w:r>
            <w:r w:rsidR="00EF3186"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>.</w:t>
            </w:r>
            <w:r w:rsidR="00904075"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 </w:t>
            </w:r>
            <w:r w:rsidR="007E3532" w:rsidRPr="004222E1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t xml:space="preserve">Considere </w:t>
            </w:r>
            <w:r w:rsidR="007E3532" w:rsidRPr="004222E1">
              <w:rPr>
                <w:rFonts w:ascii="Calibri" w:eastAsia="Times New Roman" w:hAnsi="Calibri" w:cs="Calibri"/>
                <w:color w:val="000000"/>
                <w:lang w:val="es-PE" w:eastAsia="es-PE"/>
              </w:rPr>
              <w:t xml:space="preserve">que, </w:t>
            </w:r>
            <w:r w:rsidR="004222E1" w:rsidRPr="004222E1">
              <w:rPr>
                <w:rFonts w:ascii="Calibri" w:eastAsia="Times New Roman" w:hAnsi="Calibri" w:cs="Calibri"/>
                <w:color w:val="000000"/>
                <w:lang w:val="es-PE" w:eastAsia="es-PE"/>
              </w:rPr>
              <w:t>en principio</w:t>
            </w:r>
            <w:r w:rsidR="00904075" w:rsidRPr="004222E1">
              <w:rPr>
                <w:rFonts w:ascii="Calibri" w:eastAsia="Times New Roman" w:hAnsi="Calibri" w:cs="Calibri"/>
                <w:color w:val="000000"/>
                <w:lang w:val="es-PE" w:eastAsia="es-PE"/>
              </w:rPr>
              <w:t>, los participantes deberán guardar confidencialidad de lo dicho por</w:t>
            </w:r>
            <w:r w:rsidR="004222E1">
              <w:rPr>
                <w:rFonts w:ascii="Calibri" w:eastAsia="Times New Roman" w:hAnsi="Calibri" w:cs="Calibri"/>
                <w:color w:val="000000"/>
                <w:lang w:val="es-PE" w:eastAsia="es-PE"/>
              </w:rPr>
              <w:t xml:space="preserve"> otros participantes en actividades grupales</w:t>
            </w:r>
            <w:r w:rsidR="00904075" w:rsidRPr="004222E1">
              <w:rPr>
                <w:rFonts w:ascii="Calibri" w:eastAsia="Times New Roman" w:hAnsi="Calibri" w:cs="Calibri"/>
                <w:color w:val="00000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58DA0" w14:textId="77777777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7108F" w14:textId="77777777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C72C7C" w14:textId="77777777" w:rsidR="008C29E9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3149D3F7" w14:textId="77777777" w:rsidR="00436B9B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3D3A4D1C" w14:textId="77777777" w:rsidR="00436B9B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60CC4D31" w14:textId="77777777" w:rsidR="00436B9B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02BCD490" w14:textId="77777777" w:rsidR="00436B9B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34793C69" w14:textId="77777777" w:rsidR="00436B9B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3FF32B32" w14:textId="2BB406E5" w:rsidR="00436B9B" w:rsidRPr="006644AF" w:rsidRDefault="00436B9B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8C29E9" w:rsidRPr="006644AF" w14:paraId="703ECEFD" w14:textId="755149D6" w:rsidTr="002F3909">
        <w:trPr>
          <w:trHeight w:val="510"/>
          <w:jc w:val="center"/>
        </w:trPr>
        <w:tc>
          <w:tcPr>
            <w:tcW w:w="819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1BFA58C" w14:textId="77777777" w:rsidR="008C29E9" w:rsidRPr="006644AF" w:rsidRDefault="008C29E9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  <w:lastRenderedPageBreak/>
              <w:t>Principio de responsabilidad</w:t>
            </w:r>
          </w:p>
        </w:tc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A8A8676" w14:textId="77777777" w:rsidR="008C29E9" w:rsidRPr="006644AF" w:rsidRDefault="008C29E9" w:rsidP="00C0702B">
            <w:pPr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8C29E9" w:rsidRPr="003575D2" w14:paraId="3480344D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BA4253" w14:textId="531804CA" w:rsidR="008C29E9" w:rsidRPr="006644AF" w:rsidRDefault="004222E1" w:rsidP="002B7234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n caso</w:t>
            </w:r>
            <w:r w:rsidR="00526211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que la investigación s</w:t>
            </w:r>
            <w:r w:rsidR="008C29E9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e ha</w:t>
            </w:r>
            <w:r w:rsidR="00526211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ga en equipo, se ha</w:t>
            </w:r>
            <w:r w:rsidR="008C29E9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previsto que 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todos sus integrantes </w:t>
            </w:r>
            <w:r w:rsidR="008C29E9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conozca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n</w:t>
            </w:r>
            <w:r w:rsidR="008C29E9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estos</w:t>
            </w:r>
            <w:r w:rsidR="008C29E9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principios y la forma de aplicarlos en la investigación</w:t>
            </w:r>
            <w:r w:rsidR="001D5656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F5D65" w14:textId="77777777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44FEAD1B" w14:textId="77777777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43AE3C" w14:textId="5B75FFFF" w:rsidR="00093DA7" w:rsidRPr="006644AF" w:rsidRDefault="00093DA7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7BD61653" w14:textId="77777777" w:rsidR="008C29E9" w:rsidRDefault="00093DA7" w:rsidP="00093DA7">
            <w:pPr>
              <w:tabs>
                <w:tab w:val="left" w:pos="520"/>
              </w:tabs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ab/>
            </w:r>
          </w:p>
          <w:p w14:paraId="1C94B56C" w14:textId="77777777" w:rsidR="00EB755F" w:rsidRDefault="00EB755F" w:rsidP="00093DA7">
            <w:pPr>
              <w:tabs>
                <w:tab w:val="left" w:pos="520"/>
              </w:tabs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</w:p>
          <w:p w14:paraId="58EABC04" w14:textId="0E2AD75D" w:rsidR="00EB755F" w:rsidRPr="006644AF" w:rsidRDefault="00EB755F" w:rsidP="00093DA7">
            <w:pPr>
              <w:tabs>
                <w:tab w:val="left" w:pos="520"/>
              </w:tabs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</w:p>
        </w:tc>
      </w:tr>
      <w:tr w:rsidR="007F24DF" w:rsidRPr="003575D2" w14:paraId="387D238E" w14:textId="77777777" w:rsidTr="00D4212C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8340A" w14:textId="2435D388" w:rsidR="007F24DF" w:rsidRPr="006644AF" w:rsidRDefault="007F24DF" w:rsidP="00AE0AE4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En caso que la investigación cuente con un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(a)</w:t>
            </w: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asesor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(a)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AE0AE4">
              <w:rPr>
                <w:rFonts w:ascii="Calibri" w:eastAsia="Times New Roman" w:hAnsi="Calibri" w:cs="Calibri"/>
                <w:szCs w:val="20"/>
                <w:lang w:val="es-PE" w:eastAsia="es-PE"/>
              </w:rPr>
              <w:t>y/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>o esté inscrita en un grupo de investigación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, se</w:t>
            </w: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4222E1">
              <w:rPr>
                <w:rFonts w:ascii="Calibri" w:eastAsia="Times New Roman" w:hAnsi="Calibri" w:cs="Calibri"/>
                <w:szCs w:val="20"/>
                <w:lang w:val="es-PE" w:eastAsia="es-PE"/>
              </w:rPr>
              <w:t>les nombra explícitamente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40814809" w14:textId="460EF043" w:rsidR="007F24DF" w:rsidRPr="006644A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56A65" w14:textId="54A75B6C" w:rsidR="007F24DF" w:rsidRPr="006644A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BE5227" w14:textId="77777777" w:rsidR="007F24D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057181E0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18D52BD6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5CBF7876" w14:textId="33DBF866" w:rsidR="00EB755F" w:rsidRPr="006644A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7F24DF" w:rsidRPr="003575D2" w14:paraId="09471B1D" w14:textId="77777777" w:rsidTr="002F3909">
        <w:trPr>
          <w:trHeight w:val="510"/>
          <w:jc w:val="center"/>
        </w:trPr>
        <w:tc>
          <w:tcPr>
            <w:tcW w:w="6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3ED80" w14:textId="25B69B42" w:rsidR="007F24DF" w:rsidRPr="006644AF" w:rsidRDefault="004222E1" w:rsidP="004222E1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n caso</w:t>
            </w:r>
            <w:r w:rsidR="007F24DF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la investigación involucre 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manipulación</w:t>
            </w:r>
            <w:r w:rsidR="007F24DF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de</w:t>
            </w:r>
            <w:r w:rsidR="007F24DF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equipos (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por </w:t>
            </w:r>
            <w:r>
              <w:rPr>
                <w:rFonts w:ascii="Calibri" w:eastAsia="Times New Roman" w:hAnsi="Calibri" w:cs="Calibri"/>
                <w:szCs w:val="20"/>
                <w:lang w:val="es-PE" w:eastAsia="es-PE"/>
              </w:rPr>
              <w:t>ejemplo: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7F24DF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electr</w:t>
            </w:r>
            <w:r w:rsidR="00526211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ónicos, </w:t>
            </w:r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>mecánicos,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</w:t>
            </w:r>
            <w:r w:rsidR="00526211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médicos</w:t>
            </w:r>
            <w:r w:rsidR="00426E78">
              <w:rPr>
                <w:rFonts w:ascii="Calibri" w:eastAsia="Times New Roman" w:hAnsi="Calibri" w:cs="Calibri"/>
                <w:szCs w:val="20"/>
                <w:lang w:val="es-PE" w:eastAsia="es-PE"/>
              </w:rPr>
              <w:t>, etc.</w:t>
            </w:r>
            <w:r w:rsidR="007F24DF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)</w:t>
            </w:r>
            <w:r w:rsidR="002B7234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,</w:t>
            </w:r>
            <w:r w:rsidR="00526211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 se ha verificado que se conocen y utilizan los protocolos de seguridad correspondientes</w:t>
            </w:r>
            <w:r w:rsidR="007F52D5"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3B21A4" w14:textId="77777777" w:rsidR="007F24DF" w:rsidRPr="006644A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3B8657C3" w14:textId="46093657" w:rsidR="007F24DF" w:rsidRPr="006644A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E19CBF" w14:textId="336B2749" w:rsidR="007F24DF" w:rsidRPr="006644AF" w:rsidRDefault="007F24D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8C29E9" w:rsidRPr="003575D2" w14:paraId="6F73E05E" w14:textId="3F55301D" w:rsidTr="002F3909">
        <w:trPr>
          <w:trHeight w:val="510"/>
          <w:jc w:val="center"/>
        </w:trPr>
        <w:tc>
          <w:tcPr>
            <w:tcW w:w="6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7A5AA" w14:textId="7A8B72C8" w:rsidR="008C29E9" w:rsidRPr="006644AF" w:rsidRDefault="007F24DF" w:rsidP="007F24DF">
            <w:pPr>
              <w:rPr>
                <w:rFonts w:ascii="Calibri" w:eastAsia="Times New Roman" w:hAnsi="Calibri" w:cs="Calibri"/>
                <w:szCs w:val="20"/>
                <w:lang w:val="es-PE" w:eastAsia="es-PE"/>
              </w:rPr>
            </w:pPr>
            <w:r w:rsidRPr="006644AF">
              <w:rPr>
                <w:rFonts w:ascii="Calibri" w:eastAsia="Times New Roman" w:hAnsi="Calibri" w:cs="Calibri"/>
                <w:szCs w:val="20"/>
                <w:lang w:val="es-PE" w:eastAsia="es-PE"/>
              </w:rPr>
              <w:t xml:space="preserve">Se informa a los participantes que para absolver consultas sobre temas de ética de la investigación pueden comunicarse con el Comité de Ética de la Investigación (CEI) al correo electrónico:  </w:t>
            </w:r>
            <w:hyperlink r:id="rId9" w:history="1">
              <w:r w:rsidRPr="006644AF">
                <w:rPr>
                  <w:rStyle w:val="Hipervnculo"/>
                  <w:rFonts w:ascii="Calibri" w:eastAsia="Times New Roman" w:hAnsi="Calibri" w:cs="Calibri"/>
                  <w:color w:val="auto"/>
                  <w:szCs w:val="20"/>
                  <w:u w:val="none"/>
                  <w:lang w:val="es-PE" w:eastAsia="es-PE"/>
                </w:rPr>
                <w:t>etica.investigacion@pucp.edu.pe</w:t>
              </w:r>
            </w:hyperlink>
            <w:r w:rsidR="00EB755F">
              <w:rPr>
                <w:rFonts w:ascii="Calibri" w:eastAsia="Times New Roman" w:hAnsi="Calibri" w:cs="Calibri"/>
                <w:szCs w:val="20"/>
                <w:lang w:val="es-PE" w:eastAsia="es-PE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  <w:noWrap/>
            <w:vAlign w:val="center"/>
          </w:tcPr>
          <w:p w14:paraId="38BB3802" w14:textId="6D67EA2B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088FC" w14:textId="30CEE853" w:rsidR="008C29E9" w:rsidRPr="006644AF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DiagStripe" w:color="auto" w:fill="808080" w:themeFill="background1" w:themeFillShade="80"/>
          </w:tcPr>
          <w:p w14:paraId="1D42A734" w14:textId="77777777" w:rsidR="008C29E9" w:rsidRDefault="008C29E9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515E9754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7ADFB270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49510F0C" w14:textId="77777777" w:rsidR="00EB755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  <w:p w14:paraId="42239ACE" w14:textId="162FF830" w:rsidR="00EB755F" w:rsidRPr="006644AF" w:rsidRDefault="00EB755F" w:rsidP="00C0702B">
            <w:pPr>
              <w:jc w:val="center"/>
              <w:rPr>
                <w:rFonts w:ascii="Calibri" w:eastAsia="Times New Roman" w:hAnsi="Calibri" w:cs="Calibri"/>
                <w:color w:val="000000"/>
                <w:szCs w:val="20"/>
                <w:lang w:val="es-PE" w:eastAsia="es-PE"/>
              </w:rPr>
            </w:pPr>
          </w:p>
        </w:tc>
      </w:tr>
      <w:tr w:rsidR="009B2D0B" w:rsidRPr="003575D2" w14:paraId="529E6D40" w14:textId="77777777" w:rsidTr="002F3909">
        <w:trPr>
          <w:trHeight w:val="510"/>
          <w:jc w:val="center"/>
        </w:trPr>
        <w:tc>
          <w:tcPr>
            <w:tcW w:w="9235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3EC7C8" w14:textId="77777777" w:rsidR="006644AF" w:rsidRDefault="006644AF" w:rsidP="009B2D0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</w:pPr>
          </w:p>
          <w:p w14:paraId="518C9982" w14:textId="61B3856B" w:rsidR="007E3532" w:rsidRDefault="00C844C3" w:rsidP="009B2D0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  <w:t xml:space="preserve"> </w:t>
            </w:r>
          </w:p>
          <w:p w14:paraId="47C1030A" w14:textId="00414459" w:rsidR="009B2D0B" w:rsidRPr="002867A3" w:rsidRDefault="00EC577C" w:rsidP="009B2D0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PE" w:eastAsia="es-P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  <w:t>(</w:t>
            </w:r>
            <w:r w:rsidR="00EE66EE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  <w:t>a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s-PE" w:eastAsia="es-PE"/>
              </w:rPr>
              <w:t>)</w:t>
            </w:r>
            <w:r w:rsidR="009B2D0B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PE" w:eastAsia="es-PE"/>
              </w:rPr>
              <w:t xml:space="preserve"> 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PE" w:eastAsia="es-PE"/>
              </w:rPr>
              <w:t xml:space="preserve">La participación en la investigación es 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18"/>
                <w:szCs w:val="18"/>
                <w:u w:val="single"/>
                <w:lang w:val="es-PE" w:eastAsia="es-PE"/>
              </w:rPr>
              <w:t>declarada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PE" w:eastAsia="es-PE"/>
              </w:rPr>
              <w:t xml:space="preserve"> cuando el investigador conoce la identidad del participante y reporta expresamente la misma en la publicación correspondiente</w:t>
            </w:r>
            <w:r w:rsidR="009B2D0B" w:rsidRPr="00053AEA">
              <w:rPr>
                <w:rFonts w:ascii="Calibri" w:eastAsia="Times New Roman" w:hAnsi="Calibri" w:cs="Calibri"/>
                <w:sz w:val="18"/>
                <w:szCs w:val="18"/>
                <w:lang w:val="es-PE" w:eastAsia="es-PE"/>
              </w:rPr>
              <w:t xml:space="preserve">. La participación en la investigación es </w:t>
            </w:r>
            <w:r w:rsidR="009B2D0B" w:rsidRPr="00053AEA">
              <w:rPr>
                <w:rFonts w:ascii="Calibri" w:eastAsia="Times New Roman" w:hAnsi="Calibri" w:cs="Calibri"/>
                <w:sz w:val="18"/>
                <w:szCs w:val="18"/>
                <w:u w:val="single"/>
                <w:lang w:val="es-PE" w:eastAsia="es-PE"/>
              </w:rPr>
              <w:t>confidencial</w:t>
            </w:r>
            <w:r w:rsidR="009B2D0B" w:rsidRPr="00053AEA">
              <w:rPr>
                <w:rFonts w:ascii="Calibri" w:eastAsia="Times New Roman" w:hAnsi="Calibri" w:cs="Calibri"/>
                <w:sz w:val="18"/>
                <w:szCs w:val="18"/>
                <w:lang w:val="es-PE" w:eastAsia="es-PE"/>
              </w:rPr>
              <w:t xml:space="preserve"> cuando el investigador conoce la identidad del participante pero no la reporta expresamente. La participación en la investigación es 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18"/>
                <w:szCs w:val="18"/>
                <w:u w:val="single"/>
                <w:lang w:val="es-PE" w:eastAsia="es-PE"/>
              </w:rPr>
              <w:t>anónima</w:t>
            </w:r>
            <w:r w:rsidR="009B2D0B" w:rsidRPr="002B723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PE" w:eastAsia="es-PE"/>
              </w:rPr>
              <w:t xml:space="preserve"> cuando el investigador no conoce la identidad del participante y tampoco la reporta expresamente.</w:t>
            </w:r>
          </w:p>
        </w:tc>
      </w:tr>
    </w:tbl>
    <w:p w14:paraId="5E4982BE" w14:textId="77777777" w:rsidR="001A50A1" w:rsidRDefault="001A50A1" w:rsidP="00C0702B">
      <w:pPr>
        <w:rPr>
          <w:color w:val="333333"/>
          <w:shd w:val="clear" w:color="auto" w:fill="FFFFFF"/>
          <w:lang w:val="es-PE"/>
        </w:rPr>
      </w:pPr>
    </w:p>
    <w:p w14:paraId="4A78913A" w14:textId="12F50EE8" w:rsidR="007E3532" w:rsidRDefault="007E3532" w:rsidP="001A50A1">
      <w:pPr>
        <w:ind w:left="-142"/>
        <w:rPr>
          <w:color w:val="333333"/>
          <w:shd w:val="clear" w:color="auto" w:fill="FFFFFF"/>
          <w:lang w:val="es-PE"/>
        </w:rPr>
      </w:pPr>
      <w:r>
        <w:rPr>
          <w:rFonts w:ascii="Calibri" w:eastAsia="Times New Roman" w:hAnsi="Calibri" w:cs="Calibri"/>
          <w:color w:val="000000"/>
          <w:sz w:val="20"/>
          <w:szCs w:val="20"/>
          <w:vertAlign w:val="superscript"/>
          <w:lang w:val="es-PE" w:eastAsia="es-PE"/>
        </w:rPr>
        <w:t>(b</w:t>
      </w:r>
      <w:r w:rsidRPr="002B7234">
        <w:rPr>
          <w:rFonts w:ascii="Calibri" w:eastAsia="Times New Roman" w:hAnsi="Calibri" w:cs="Calibri"/>
          <w:color w:val="000000"/>
          <w:sz w:val="20"/>
          <w:szCs w:val="20"/>
          <w:vertAlign w:val="superscript"/>
          <w:lang w:val="es-PE" w:eastAsia="es-PE"/>
        </w:rPr>
        <w:t>)</w:t>
      </w:r>
      <w:r>
        <w:rPr>
          <w:rFonts w:ascii="Calibri" w:eastAsia="Times New Roman" w:hAnsi="Calibri" w:cs="Calibri"/>
          <w:color w:val="000000"/>
          <w:sz w:val="20"/>
          <w:szCs w:val="20"/>
          <w:lang w:val="es-PE" w:eastAsia="es-PE"/>
        </w:rPr>
        <w:t xml:space="preserve"> </w:t>
      </w:r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El CEI sugiere que los </w:t>
      </w:r>
      <w:proofErr w:type="spellStart"/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>tesistas</w:t>
      </w:r>
      <w:proofErr w:type="spellEnd"/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de licenciatura </w:t>
      </w:r>
      <w:r w:rsidR="007E37CD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>guarden</w:t>
      </w:r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la información</w:t>
      </w:r>
      <w:r w:rsidR="007E37CD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(grabaciones, transcripciones, etc…)</w:t>
      </w:r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por tres años desde la</w:t>
      </w:r>
      <w:r w:rsidR="00BA4F31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aceptación y</w:t>
      </w:r>
      <w:r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publicación de la tesis</w:t>
      </w:r>
      <w:r w:rsidR="00BA4F31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. Para investigadores en general y </w:t>
      </w:r>
      <w:proofErr w:type="spellStart"/>
      <w:r w:rsidR="00BA4F31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>tesistas</w:t>
      </w:r>
      <w:proofErr w:type="spellEnd"/>
      <w:r w:rsidR="00BA4F31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 de post grado, el CEI sugiere que la información se guarde por </w:t>
      </w:r>
      <w:r w:rsidR="007E37CD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al menos </w:t>
      </w:r>
      <w:r w:rsidR="00BA4F31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cinco años </w:t>
      </w:r>
      <w:r w:rsidR="007E37CD">
        <w:rPr>
          <w:rFonts w:ascii="Calibri" w:eastAsia="Times New Roman" w:hAnsi="Calibri" w:cs="Calibri"/>
          <w:color w:val="000000"/>
          <w:sz w:val="18"/>
          <w:szCs w:val="18"/>
          <w:lang w:val="es-PE" w:eastAsia="es-PE"/>
        </w:rPr>
        <w:t xml:space="preserve">desde la publicación de los productos académicos. </w:t>
      </w:r>
    </w:p>
    <w:sectPr w:rsidR="007E3532" w:rsidSect="002F3909"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65090F" w14:textId="77777777" w:rsidR="00925E31" w:rsidRDefault="00925E31" w:rsidP="00DC71AD">
      <w:r>
        <w:separator/>
      </w:r>
    </w:p>
  </w:endnote>
  <w:endnote w:type="continuationSeparator" w:id="0">
    <w:p w14:paraId="1DCB2D8A" w14:textId="77777777" w:rsidR="00925E31" w:rsidRDefault="00925E31" w:rsidP="00DC7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86793114"/>
      <w:docPartObj>
        <w:docPartGallery w:val="Page Numbers (Bottom of Page)"/>
        <w:docPartUnique/>
      </w:docPartObj>
    </w:sdtPr>
    <w:sdtEndPr/>
    <w:sdtContent>
      <w:p w14:paraId="75CB321B" w14:textId="703FC4CD" w:rsidR="006804B0" w:rsidRPr="00F436B6" w:rsidRDefault="006804B0">
        <w:pPr>
          <w:pStyle w:val="Piedepgina"/>
          <w:jc w:val="center"/>
        </w:pPr>
        <w:r w:rsidRPr="00F436B6">
          <w:t xml:space="preserve">~ </w:t>
        </w:r>
        <w:r w:rsidR="00836545">
          <w:fldChar w:fldCharType="begin"/>
        </w:r>
        <w:r w:rsidR="00836545">
          <w:instrText xml:space="preserve"> PAGE    \* MERGEFORMAT </w:instrText>
        </w:r>
        <w:r w:rsidR="00836545">
          <w:fldChar w:fldCharType="separate"/>
        </w:r>
        <w:r w:rsidR="003575D2">
          <w:rPr>
            <w:noProof/>
          </w:rPr>
          <w:t>1</w:t>
        </w:r>
        <w:r w:rsidR="00836545">
          <w:rPr>
            <w:noProof/>
          </w:rPr>
          <w:fldChar w:fldCharType="end"/>
        </w:r>
        <w:r w:rsidRPr="00F436B6">
          <w:t xml:space="preserve"> ~</w:t>
        </w:r>
      </w:p>
    </w:sdtContent>
  </w:sdt>
  <w:p w14:paraId="0F4E39E9" w14:textId="77777777" w:rsidR="006804B0" w:rsidRDefault="006804B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A5D2B8" w14:textId="77777777" w:rsidR="00925E31" w:rsidRDefault="00925E31" w:rsidP="00DC71AD">
      <w:r>
        <w:separator/>
      </w:r>
    </w:p>
  </w:footnote>
  <w:footnote w:type="continuationSeparator" w:id="0">
    <w:p w14:paraId="2D7090E1" w14:textId="77777777" w:rsidR="00925E31" w:rsidRDefault="00925E31" w:rsidP="00DC7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045EB"/>
    <w:multiLevelType w:val="multilevel"/>
    <w:tmpl w:val="1FBCC5C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60863E2"/>
    <w:multiLevelType w:val="multilevel"/>
    <w:tmpl w:val="62F236B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1D2F4922"/>
    <w:multiLevelType w:val="hybridMultilevel"/>
    <w:tmpl w:val="B02AA67A"/>
    <w:lvl w:ilvl="0" w:tplc="28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EC23A46"/>
    <w:multiLevelType w:val="multilevel"/>
    <w:tmpl w:val="A15855E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2E4C5CC4"/>
    <w:multiLevelType w:val="hybridMultilevel"/>
    <w:tmpl w:val="EF60E112"/>
    <w:lvl w:ilvl="0" w:tplc="D22A0AD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6B0AF8"/>
    <w:multiLevelType w:val="multilevel"/>
    <w:tmpl w:val="61A0C2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37D355A0"/>
    <w:multiLevelType w:val="hybridMultilevel"/>
    <w:tmpl w:val="BC8E363C"/>
    <w:lvl w:ilvl="0" w:tplc="27C29648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</w:r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7B40AC1"/>
    <w:multiLevelType w:val="hybridMultilevel"/>
    <w:tmpl w:val="D5E43F66"/>
    <w:lvl w:ilvl="0" w:tplc="2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C5805AA"/>
    <w:multiLevelType w:val="hybridMultilevel"/>
    <w:tmpl w:val="10FACC9A"/>
    <w:lvl w:ilvl="0" w:tplc="28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1A04739"/>
    <w:multiLevelType w:val="hybridMultilevel"/>
    <w:tmpl w:val="29E471E0"/>
    <w:lvl w:ilvl="0" w:tplc="FFA6363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8"/>
  </w:num>
  <w:num w:numId="5">
    <w:abstractNumId w:val="7"/>
  </w:num>
  <w:num w:numId="6">
    <w:abstractNumId w:val="1"/>
  </w:num>
  <w:num w:numId="7">
    <w:abstractNumId w:val="9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TUyN7MwNzCwNDZV0lEKTi0uzszPAykwrAUAOTIcOCwAAAA="/>
  </w:docVars>
  <w:rsids>
    <w:rsidRoot w:val="00B10A43"/>
    <w:rsid w:val="00000B68"/>
    <w:rsid w:val="00006370"/>
    <w:rsid w:val="00014F94"/>
    <w:rsid w:val="000152DA"/>
    <w:rsid w:val="00024A6F"/>
    <w:rsid w:val="00026ED2"/>
    <w:rsid w:val="00027A4B"/>
    <w:rsid w:val="0003079B"/>
    <w:rsid w:val="00030F1E"/>
    <w:rsid w:val="0003266F"/>
    <w:rsid w:val="0003271C"/>
    <w:rsid w:val="00034E01"/>
    <w:rsid w:val="0003524F"/>
    <w:rsid w:val="000362AC"/>
    <w:rsid w:val="00040819"/>
    <w:rsid w:val="00041234"/>
    <w:rsid w:val="00041627"/>
    <w:rsid w:val="0004174F"/>
    <w:rsid w:val="0004283E"/>
    <w:rsid w:val="000430B2"/>
    <w:rsid w:val="00043D7F"/>
    <w:rsid w:val="00047659"/>
    <w:rsid w:val="000506DF"/>
    <w:rsid w:val="00052393"/>
    <w:rsid w:val="00053AEA"/>
    <w:rsid w:val="000542E1"/>
    <w:rsid w:val="0005682F"/>
    <w:rsid w:val="00060436"/>
    <w:rsid w:val="00061151"/>
    <w:rsid w:val="000613F0"/>
    <w:rsid w:val="000614BE"/>
    <w:rsid w:val="000615D2"/>
    <w:rsid w:val="00061FBD"/>
    <w:rsid w:val="00063122"/>
    <w:rsid w:val="000656C2"/>
    <w:rsid w:val="00065819"/>
    <w:rsid w:val="00066C27"/>
    <w:rsid w:val="00070672"/>
    <w:rsid w:val="00072391"/>
    <w:rsid w:val="00075BD6"/>
    <w:rsid w:val="00076636"/>
    <w:rsid w:val="00080235"/>
    <w:rsid w:val="00080322"/>
    <w:rsid w:val="00083A43"/>
    <w:rsid w:val="00083CC8"/>
    <w:rsid w:val="00084C1E"/>
    <w:rsid w:val="00085152"/>
    <w:rsid w:val="00085C00"/>
    <w:rsid w:val="00086D6A"/>
    <w:rsid w:val="0009020B"/>
    <w:rsid w:val="00090BBB"/>
    <w:rsid w:val="000917B6"/>
    <w:rsid w:val="00091C5F"/>
    <w:rsid w:val="00093DA7"/>
    <w:rsid w:val="000946D0"/>
    <w:rsid w:val="000948FA"/>
    <w:rsid w:val="00095D84"/>
    <w:rsid w:val="000A18C7"/>
    <w:rsid w:val="000A2599"/>
    <w:rsid w:val="000A4C77"/>
    <w:rsid w:val="000A7AA0"/>
    <w:rsid w:val="000B3C5A"/>
    <w:rsid w:val="000B5035"/>
    <w:rsid w:val="000B7D9D"/>
    <w:rsid w:val="000B7EB8"/>
    <w:rsid w:val="000C3218"/>
    <w:rsid w:val="000C3742"/>
    <w:rsid w:val="000C7136"/>
    <w:rsid w:val="000C7E35"/>
    <w:rsid w:val="000C7F5E"/>
    <w:rsid w:val="000D22C5"/>
    <w:rsid w:val="000D76A0"/>
    <w:rsid w:val="000E23AA"/>
    <w:rsid w:val="000E3CED"/>
    <w:rsid w:val="000E66E2"/>
    <w:rsid w:val="000E6BFC"/>
    <w:rsid w:val="000E7CF7"/>
    <w:rsid w:val="000F31B2"/>
    <w:rsid w:val="000F47F5"/>
    <w:rsid w:val="000F5E29"/>
    <w:rsid w:val="000F648B"/>
    <w:rsid w:val="000F64EF"/>
    <w:rsid w:val="0010093E"/>
    <w:rsid w:val="00104DF2"/>
    <w:rsid w:val="00112A60"/>
    <w:rsid w:val="00113E9C"/>
    <w:rsid w:val="00114684"/>
    <w:rsid w:val="0011532F"/>
    <w:rsid w:val="00115561"/>
    <w:rsid w:val="00117FD2"/>
    <w:rsid w:val="00120637"/>
    <w:rsid w:val="001217D1"/>
    <w:rsid w:val="00122F87"/>
    <w:rsid w:val="00122FBB"/>
    <w:rsid w:val="001253F7"/>
    <w:rsid w:val="00132833"/>
    <w:rsid w:val="00133679"/>
    <w:rsid w:val="00137A5A"/>
    <w:rsid w:val="00137DB4"/>
    <w:rsid w:val="00141FD0"/>
    <w:rsid w:val="001477BC"/>
    <w:rsid w:val="00147CDF"/>
    <w:rsid w:val="00153174"/>
    <w:rsid w:val="00153A04"/>
    <w:rsid w:val="00157B74"/>
    <w:rsid w:val="001616ED"/>
    <w:rsid w:val="00170D54"/>
    <w:rsid w:val="00171FD7"/>
    <w:rsid w:val="00172CB5"/>
    <w:rsid w:val="00177382"/>
    <w:rsid w:val="0017746B"/>
    <w:rsid w:val="00181B9F"/>
    <w:rsid w:val="00182635"/>
    <w:rsid w:val="00184DD4"/>
    <w:rsid w:val="00190373"/>
    <w:rsid w:val="001919EB"/>
    <w:rsid w:val="0019327E"/>
    <w:rsid w:val="00196C17"/>
    <w:rsid w:val="001972CA"/>
    <w:rsid w:val="00197D2F"/>
    <w:rsid w:val="001A09B4"/>
    <w:rsid w:val="001A14F1"/>
    <w:rsid w:val="001A50A1"/>
    <w:rsid w:val="001A5D86"/>
    <w:rsid w:val="001A6080"/>
    <w:rsid w:val="001A6DE2"/>
    <w:rsid w:val="001B2A76"/>
    <w:rsid w:val="001B5B43"/>
    <w:rsid w:val="001C0007"/>
    <w:rsid w:val="001C0B0D"/>
    <w:rsid w:val="001C1C5E"/>
    <w:rsid w:val="001C4575"/>
    <w:rsid w:val="001C5580"/>
    <w:rsid w:val="001C6E0D"/>
    <w:rsid w:val="001D5656"/>
    <w:rsid w:val="001D7293"/>
    <w:rsid w:val="001E0A41"/>
    <w:rsid w:val="001E0C91"/>
    <w:rsid w:val="001E3557"/>
    <w:rsid w:val="001E36B1"/>
    <w:rsid w:val="001F1DD5"/>
    <w:rsid w:val="001F1F61"/>
    <w:rsid w:val="001F5D85"/>
    <w:rsid w:val="001F5DAA"/>
    <w:rsid w:val="001F6AB1"/>
    <w:rsid w:val="001F7318"/>
    <w:rsid w:val="002003A4"/>
    <w:rsid w:val="002010BF"/>
    <w:rsid w:val="00204029"/>
    <w:rsid w:val="002058EB"/>
    <w:rsid w:val="00210EB0"/>
    <w:rsid w:val="00213E98"/>
    <w:rsid w:val="002165DC"/>
    <w:rsid w:val="00217BD6"/>
    <w:rsid w:val="00220776"/>
    <w:rsid w:val="002217C6"/>
    <w:rsid w:val="002234BF"/>
    <w:rsid w:val="0023336F"/>
    <w:rsid w:val="00234593"/>
    <w:rsid w:val="00235B05"/>
    <w:rsid w:val="002363E8"/>
    <w:rsid w:val="0023722C"/>
    <w:rsid w:val="00240437"/>
    <w:rsid w:val="00244459"/>
    <w:rsid w:val="00255A48"/>
    <w:rsid w:val="00261587"/>
    <w:rsid w:val="002737A3"/>
    <w:rsid w:val="00273B00"/>
    <w:rsid w:val="002867A3"/>
    <w:rsid w:val="00290273"/>
    <w:rsid w:val="002905AD"/>
    <w:rsid w:val="00290C44"/>
    <w:rsid w:val="00297E54"/>
    <w:rsid w:val="002A0B6A"/>
    <w:rsid w:val="002B7234"/>
    <w:rsid w:val="002B7E0C"/>
    <w:rsid w:val="002C3702"/>
    <w:rsid w:val="002D24A9"/>
    <w:rsid w:val="002D5687"/>
    <w:rsid w:val="002D587C"/>
    <w:rsid w:val="002D70E1"/>
    <w:rsid w:val="002E0546"/>
    <w:rsid w:val="002E44DF"/>
    <w:rsid w:val="002E6191"/>
    <w:rsid w:val="002F3627"/>
    <w:rsid w:val="002F3909"/>
    <w:rsid w:val="002F3A25"/>
    <w:rsid w:val="002F3CFD"/>
    <w:rsid w:val="002F5A47"/>
    <w:rsid w:val="002F67AC"/>
    <w:rsid w:val="00310378"/>
    <w:rsid w:val="00313B77"/>
    <w:rsid w:val="00316C85"/>
    <w:rsid w:val="00316E15"/>
    <w:rsid w:val="00316F0B"/>
    <w:rsid w:val="00317168"/>
    <w:rsid w:val="0032023A"/>
    <w:rsid w:val="003312C7"/>
    <w:rsid w:val="0033363C"/>
    <w:rsid w:val="00334171"/>
    <w:rsid w:val="00337294"/>
    <w:rsid w:val="003429A4"/>
    <w:rsid w:val="00342B4B"/>
    <w:rsid w:val="003455B7"/>
    <w:rsid w:val="0034650C"/>
    <w:rsid w:val="0035077A"/>
    <w:rsid w:val="0035341E"/>
    <w:rsid w:val="00355239"/>
    <w:rsid w:val="00356C69"/>
    <w:rsid w:val="003575D2"/>
    <w:rsid w:val="0036286A"/>
    <w:rsid w:val="00370D9C"/>
    <w:rsid w:val="00370E1C"/>
    <w:rsid w:val="00375A2F"/>
    <w:rsid w:val="00376276"/>
    <w:rsid w:val="00376455"/>
    <w:rsid w:val="00377290"/>
    <w:rsid w:val="003821AA"/>
    <w:rsid w:val="00385375"/>
    <w:rsid w:val="00385D11"/>
    <w:rsid w:val="00391164"/>
    <w:rsid w:val="00391BBD"/>
    <w:rsid w:val="00391D4A"/>
    <w:rsid w:val="00392A50"/>
    <w:rsid w:val="00397EB4"/>
    <w:rsid w:val="003A0585"/>
    <w:rsid w:val="003A413A"/>
    <w:rsid w:val="003A46B1"/>
    <w:rsid w:val="003A4ADA"/>
    <w:rsid w:val="003A657C"/>
    <w:rsid w:val="003B1DAC"/>
    <w:rsid w:val="003B2C79"/>
    <w:rsid w:val="003B460F"/>
    <w:rsid w:val="003B4D4F"/>
    <w:rsid w:val="003B6182"/>
    <w:rsid w:val="003C10F9"/>
    <w:rsid w:val="003C2CB4"/>
    <w:rsid w:val="003C4819"/>
    <w:rsid w:val="003C4FA5"/>
    <w:rsid w:val="003D02B4"/>
    <w:rsid w:val="003D46FC"/>
    <w:rsid w:val="003D54FC"/>
    <w:rsid w:val="003E0DFD"/>
    <w:rsid w:val="003E1E7B"/>
    <w:rsid w:val="003E2A4C"/>
    <w:rsid w:val="003E30F5"/>
    <w:rsid w:val="003E60D0"/>
    <w:rsid w:val="003E64AE"/>
    <w:rsid w:val="003E7471"/>
    <w:rsid w:val="003E76B3"/>
    <w:rsid w:val="003E7709"/>
    <w:rsid w:val="003F14A5"/>
    <w:rsid w:val="003F234E"/>
    <w:rsid w:val="003F2A60"/>
    <w:rsid w:val="003F5F02"/>
    <w:rsid w:val="003F68AA"/>
    <w:rsid w:val="00403220"/>
    <w:rsid w:val="00404024"/>
    <w:rsid w:val="004068D3"/>
    <w:rsid w:val="00406DFD"/>
    <w:rsid w:val="00415B64"/>
    <w:rsid w:val="004160C2"/>
    <w:rsid w:val="0042144D"/>
    <w:rsid w:val="004222E1"/>
    <w:rsid w:val="00425232"/>
    <w:rsid w:val="004254E9"/>
    <w:rsid w:val="00425AAC"/>
    <w:rsid w:val="00426E78"/>
    <w:rsid w:val="00427C1A"/>
    <w:rsid w:val="00434BC0"/>
    <w:rsid w:val="0043639E"/>
    <w:rsid w:val="00436B9B"/>
    <w:rsid w:val="00440B95"/>
    <w:rsid w:val="00441036"/>
    <w:rsid w:val="00441074"/>
    <w:rsid w:val="004476B8"/>
    <w:rsid w:val="004523D9"/>
    <w:rsid w:val="00460F0B"/>
    <w:rsid w:val="00462254"/>
    <w:rsid w:val="00462A54"/>
    <w:rsid w:val="004633D8"/>
    <w:rsid w:val="0046725A"/>
    <w:rsid w:val="00467BEE"/>
    <w:rsid w:val="0047441C"/>
    <w:rsid w:val="00474DED"/>
    <w:rsid w:val="004776B7"/>
    <w:rsid w:val="004826B7"/>
    <w:rsid w:val="004841DB"/>
    <w:rsid w:val="004874B7"/>
    <w:rsid w:val="004910CA"/>
    <w:rsid w:val="00492B72"/>
    <w:rsid w:val="00493195"/>
    <w:rsid w:val="00493D4D"/>
    <w:rsid w:val="0049435C"/>
    <w:rsid w:val="00496BBB"/>
    <w:rsid w:val="004B0A4B"/>
    <w:rsid w:val="004B3BDB"/>
    <w:rsid w:val="004B43CD"/>
    <w:rsid w:val="004C0771"/>
    <w:rsid w:val="004C151B"/>
    <w:rsid w:val="004C2281"/>
    <w:rsid w:val="004C3D32"/>
    <w:rsid w:val="004C4873"/>
    <w:rsid w:val="004C52BD"/>
    <w:rsid w:val="004D131B"/>
    <w:rsid w:val="004D1ACC"/>
    <w:rsid w:val="004D2DF3"/>
    <w:rsid w:val="004D3CEC"/>
    <w:rsid w:val="004D4732"/>
    <w:rsid w:val="004D4F93"/>
    <w:rsid w:val="004D6FA7"/>
    <w:rsid w:val="004D7FB2"/>
    <w:rsid w:val="004E0DB3"/>
    <w:rsid w:val="004E4B4E"/>
    <w:rsid w:val="004E567A"/>
    <w:rsid w:val="004F244A"/>
    <w:rsid w:val="004F2604"/>
    <w:rsid w:val="004F4854"/>
    <w:rsid w:val="004F6870"/>
    <w:rsid w:val="004F77B4"/>
    <w:rsid w:val="00502E5E"/>
    <w:rsid w:val="00503BA9"/>
    <w:rsid w:val="005048B4"/>
    <w:rsid w:val="00505E00"/>
    <w:rsid w:val="0050658D"/>
    <w:rsid w:val="00507639"/>
    <w:rsid w:val="00510E6C"/>
    <w:rsid w:val="00512C30"/>
    <w:rsid w:val="00512D84"/>
    <w:rsid w:val="00514A33"/>
    <w:rsid w:val="005172E5"/>
    <w:rsid w:val="00517D39"/>
    <w:rsid w:val="005208BF"/>
    <w:rsid w:val="00521348"/>
    <w:rsid w:val="00523BEE"/>
    <w:rsid w:val="00526211"/>
    <w:rsid w:val="005262B7"/>
    <w:rsid w:val="00530B06"/>
    <w:rsid w:val="00532FCB"/>
    <w:rsid w:val="0053385D"/>
    <w:rsid w:val="00536B23"/>
    <w:rsid w:val="005378DD"/>
    <w:rsid w:val="005402D1"/>
    <w:rsid w:val="005429C6"/>
    <w:rsid w:val="00544132"/>
    <w:rsid w:val="00545A61"/>
    <w:rsid w:val="005474B3"/>
    <w:rsid w:val="00547D0A"/>
    <w:rsid w:val="005543B7"/>
    <w:rsid w:val="005544AF"/>
    <w:rsid w:val="00554D02"/>
    <w:rsid w:val="0055607A"/>
    <w:rsid w:val="00556569"/>
    <w:rsid w:val="005566BA"/>
    <w:rsid w:val="005616EC"/>
    <w:rsid w:val="00561AE0"/>
    <w:rsid w:val="00567AF4"/>
    <w:rsid w:val="00570019"/>
    <w:rsid w:val="005704AD"/>
    <w:rsid w:val="00572337"/>
    <w:rsid w:val="005754C7"/>
    <w:rsid w:val="005765DD"/>
    <w:rsid w:val="005775DF"/>
    <w:rsid w:val="00582201"/>
    <w:rsid w:val="00596B42"/>
    <w:rsid w:val="005A604B"/>
    <w:rsid w:val="005B005E"/>
    <w:rsid w:val="005B25A3"/>
    <w:rsid w:val="005B41CA"/>
    <w:rsid w:val="005B77D2"/>
    <w:rsid w:val="005C28F3"/>
    <w:rsid w:val="005C4E56"/>
    <w:rsid w:val="005C53C6"/>
    <w:rsid w:val="005C55B9"/>
    <w:rsid w:val="005C5A00"/>
    <w:rsid w:val="005C79F3"/>
    <w:rsid w:val="005D3AB4"/>
    <w:rsid w:val="005D4AC6"/>
    <w:rsid w:val="005D5029"/>
    <w:rsid w:val="005E0F98"/>
    <w:rsid w:val="005E1806"/>
    <w:rsid w:val="005E63BD"/>
    <w:rsid w:val="005E64D9"/>
    <w:rsid w:val="005F5A42"/>
    <w:rsid w:val="005F679F"/>
    <w:rsid w:val="00601803"/>
    <w:rsid w:val="00604532"/>
    <w:rsid w:val="0060691E"/>
    <w:rsid w:val="00606D52"/>
    <w:rsid w:val="00610130"/>
    <w:rsid w:val="00610957"/>
    <w:rsid w:val="006118A1"/>
    <w:rsid w:val="00615A7A"/>
    <w:rsid w:val="00617354"/>
    <w:rsid w:val="00620625"/>
    <w:rsid w:val="00624228"/>
    <w:rsid w:val="00624D6F"/>
    <w:rsid w:val="006251F0"/>
    <w:rsid w:val="00635F6B"/>
    <w:rsid w:val="00637047"/>
    <w:rsid w:val="00640E7E"/>
    <w:rsid w:val="00641849"/>
    <w:rsid w:val="00642358"/>
    <w:rsid w:val="0065236A"/>
    <w:rsid w:val="00653F7D"/>
    <w:rsid w:val="00654AD8"/>
    <w:rsid w:val="0066043B"/>
    <w:rsid w:val="006644AF"/>
    <w:rsid w:val="006668B7"/>
    <w:rsid w:val="006674F4"/>
    <w:rsid w:val="00670EA1"/>
    <w:rsid w:val="00674931"/>
    <w:rsid w:val="00674D5B"/>
    <w:rsid w:val="00676CCE"/>
    <w:rsid w:val="006804B0"/>
    <w:rsid w:val="006805FE"/>
    <w:rsid w:val="006829B1"/>
    <w:rsid w:val="00683A15"/>
    <w:rsid w:val="00685DB5"/>
    <w:rsid w:val="00687867"/>
    <w:rsid w:val="00692873"/>
    <w:rsid w:val="0069606C"/>
    <w:rsid w:val="006A378E"/>
    <w:rsid w:val="006A6E0A"/>
    <w:rsid w:val="006A7F4D"/>
    <w:rsid w:val="006B0C2E"/>
    <w:rsid w:val="006B1BCD"/>
    <w:rsid w:val="006B2674"/>
    <w:rsid w:val="006B3A95"/>
    <w:rsid w:val="006B4E7B"/>
    <w:rsid w:val="006C2AC7"/>
    <w:rsid w:val="006C3239"/>
    <w:rsid w:val="006C4636"/>
    <w:rsid w:val="006C5581"/>
    <w:rsid w:val="006C6571"/>
    <w:rsid w:val="006D0A32"/>
    <w:rsid w:val="006D0B5B"/>
    <w:rsid w:val="006D0ED3"/>
    <w:rsid w:val="006D1591"/>
    <w:rsid w:val="006D1640"/>
    <w:rsid w:val="006D7D34"/>
    <w:rsid w:val="006E13F6"/>
    <w:rsid w:val="006E1747"/>
    <w:rsid w:val="006E1781"/>
    <w:rsid w:val="006E227C"/>
    <w:rsid w:val="006E320E"/>
    <w:rsid w:val="006E43E9"/>
    <w:rsid w:val="006E5D4B"/>
    <w:rsid w:val="006F0119"/>
    <w:rsid w:val="006F106D"/>
    <w:rsid w:val="006F1F12"/>
    <w:rsid w:val="006F4B3E"/>
    <w:rsid w:val="007011A1"/>
    <w:rsid w:val="00706BF3"/>
    <w:rsid w:val="00710978"/>
    <w:rsid w:val="00711BA5"/>
    <w:rsid w:val="00712191"/>
    <w:rsid w:val="00712CD9"/>
    <w:rsid w:val="00714E62"/>
    <w:rsid w:val="00715940"/>
    <w:rsid w:val="00717E20"/>
    <w:rsid w:val="00720C81"/>
    <w:rsid w:val="00722626"/>
    <w:rsid w:val="00724CD7"/>
    <w:rsid w:val="00730C46"/>
    <w:rsid w:val="007356C2"/>
    <w:rsid w:val="007370D3"/>
    <w:rsid w:val="0074055B"/>
    <w:rsid w:val="00745EA4"/>
    <w:rsid w:val="00753F2F"/>
    <w:rsid w:val="007550A1"/>
    <w:rsid w:val="00756440"/>
    <w:rsid w:val="007577DF"/>
    <w:rsid w:val="00757CED"/>
    <w:rsid w:val="00762101"/>
    <w:rsid w:val="0076359C"/>
    <w:rsid w:val="007671EC"/>
    <w:rsid w:val="00767CE9"/>
    <w:rsid w:val="00784815"/>
    <w:rsid w:val="007873C1"/>
    <w:rsid w:val="00795324"/>
    <w:rsid w:val="007978AD"/>
    <w:rsid w:val="007A09CC"/>
    <w:rsid w:val="007A1429"/>
    <w:rsid w:val="007A1823"/>
    <w:rsid w:val="007A4027"/>
    <w:rsid w:val="007A6EE3"/>
    <w:rsid w:val="007A6EE8"/>
    <w:rsid w:val="007B24F7"/>
    <w:rsid w:val="007B4D74"/>
    <w:rsid w:val="007C2D7C"/>
    <w:rsid w:val="007C4B44"/>
    <w:rsid w:val="007C5905"/>
    <w:rsid w:val="007C5AEF"/>
    <w:rsid w:val="007C6260"/>
    <w:rsid w:val="007C6F1A"/>
    <w:rsid w:val="007D05D6"/>
    <w:rsid w:val="007D17EB"/>
    <w:rsid w:val="007D1AAA"/>
    <w:rsid w:val="007D1D2F"/>
    <w:rsid w:val="007D44BC"/>
    <w:rsid w:val="007D6A98"/>
    <w:rsid w:val="007E3532"/>
    <w:rsid w:val="007E37CD"/>
    <w:rsid w:val="007E4593"/>
    <w:rsid w:val="007E4701"/>
    <w:rsid w:val="007E52BC"/>
    <w:rsid w:val="007E6903"/>
    <w:rsid w:val="007E71E6"/>
    <w:rsid w:val="007F24DF"/>
    <w:rsid w:val="007F30B5"/>
    <w:rsid w:val="007F46EA"/>
    <w:rsid w:val="007F52D5"/>
    <w:rsid w:val="00801ECB"/>
    <w:rsid w:val="008064AE"/>
    <w:rsid w:val="00810A12"/>
    <w:rsid w:val="008138F4"/>
    <w:rsid w:val="008145BE"/>
    <w:rsid w:val="00814B12"/>
    <w:rsid w:val="00817214"/>
    <w:rsid w:val="00817312"/>
    <w:rsid w:val="008222BB"/>
    <w:rsid w:val="00822F66"/>
    <w:rsid w:val="008230D4"/>
    <w:rsid w:val="00826F48"/>
    <w:rsid w:val="008301A4"/>
    <w:rsid w:val="00831304"/>
    <w:rsid w:val="00831AFD"/>
    <w:rsid w:val="00831D08"/>
    <w:rsid w:val="00832438"/>
    <w:rsid w:val="00832A7A"/>
    <w:rsid w:val="00832F10"/>
    <w:rsid w:val="0083391C"/>
    <w:rsid w:val="00834518"/>
    <w:rsid w:val="00835030"/>
    <w:rsid w:val="008360A0"/>
    <w:rsid w:val="00836545"/>
    <w:rsid w:val="008418FC"/>
    <w:rsid w:val="00842D65"/>
    <w:rsid w:val="00842EAB"/>
    <w:rsid w:val="00852E08"/>
    <w:rsid w:val="00856122"/>
    <w:rsid w:val="008567DC"/>
    <w:rsid w:val="0086063B"/>
    <w:rsid w:val="0086269A"/>
    <w:rsid w:val="00863187"/>
    <w:rsid w:val="0086461C"/>
    <w:rsid w:val="0086513D"/>
    <w:rsid w:val="00866A54"/>
    <w:rsid w:val="00867BD8"/>
    <w:rsid w:val="00871202"/>
    <w:rsid w:val="00871300"/>
    <w:rsid w:val="0087691E"/>
    <w:rsid w:val="008775EB"/>
    <w:rsid w:val="00880580"/>
    <w:rsid w:val="00885B3F"/>
    <w:rsid w:val="008903CF"/>
    <w:rsid w:val="00890472"/>
    <w:rsid w:val="00892328"/>
    <w:rsid w:val="008A0C16"/>
    <w:rsid w:val="008A2A0C"/>
    <w:rsid w:val="008A7931"/>
    <w:rsid w:val="008B2E55"/>
    <w:rsid w:val="008C07F0"/>
    <w:rsid w:val="008C273F"/>
    <w:rsid w:val="008C29E9"/>
    <w:rsid w:val="008C4833"/>
    <w:rsid w:val="008D32BB"/>
    <w:rsid w:val="008D4AFE"/>
    <w:rsid w:val="008D63E1"/>
    <w:rsid w:val="008D66CC"/>
    <w:rsid w:val="008E2EC0"/>
    <w:rsid w:val="008E310A"/>
    <w:rsid w:val="008E3FAE"/>
    <w:rsid w:val="008E4E97"/>
    <w:rsid w:val="008E5FA0"/>
    <w:rsid w:val="008E7788"/>
    <w:rsid w:val="008F12C3"/>
    <w:rsid w:val="008F211E"/>
    <w:rsid w:val="008F27A4"/>
    <w:rsid w:val="008F3119"/>
    <w:rsid w:val="008F455F"/>
    <w:rsid w:val="008F4807"/>
    <w:rsid w:val="008F5FF2"/>
    <w:rsid w:val="008F76AC"/>
    <w:rsid w:val="009021D6"/>
    <w:rsid w:val="009023ED"/>
    <w:rsid w:val="00902CE5"/>
    <w:rsid w:val="00903F24"/>
    <w:rsid w:val="00904075"/>
    <w:rsid w:val="00905826"/>
    <w:rsid w:val="00906049"/>
    <w:rsid w:val="00906774"/>
    <w:rsid w:val="0090716A"/>
    <w:rsid w:val="00907573"/>
    <w:rsid w:val="009125B0"/>
    <w:rsid w:val="00913133"/>
    <w:rsid w:val="00914330"/>
    <w:rsid w:val="00922DBD"/>
    <w:rsid w:val="009230B3"/>
    <w:rsid w:val="00924467"/>
    <w:rsid w:val="00925B07"/>
    <w:rsid w:val="00925CEC"/>
    <w:rsid w:val="00925E31"/>
    <w:rsid w:val="00931A4D"/>
    <w:rsid w:val="009325B5"/>
    <w:rsid w:val="00934C93"/>
    <w:rsid w:val="00943FD5"/>
    <w:rsid w:val="009468C4"/>
    <w:rsid w:val="00950485"/>
    <w:rsid w:val="00950734"/>
    <w:rsid w:val="009511D3"/>
    <w:rsid w:val="00951CB7"/>
    <w:rsid w:val="00953382"/>
    <w:rsid w:val="0095654A"/>
    <w:rsid w:val="00957157"/>
    <w:rsid w:val="0096136C"/>
    <w:rsid w:val="00961D04"/>
    <w:rsid w:val="00963009"/>
    <w:rsid w:val="00963085"/>
    <w:rsid w:val="00965865"/>
    <w:rsid w:val="00965979"/>
    <w:rsid w:val="00981BD1"/>
    <w:rsid w:val="00982EEC"/>
    <w:rsid w:val="009830C0"/>
    <w:rsid w:val="0098381E"/>
    <w:rsid w:val="00983D28"/>
    <w:rsid w:val="00983D4B"/>
    <w:rsid w:val="00983FA2"/>
    <w:rsid w:val="00984598"/>
    <w:rsid w:val="009851C9"/>
    <w:rsid w:val="00995129"/>
    <w:rsid w:val="009A3C9D"/>
    <w:rsid w:val="009A4C84"/>
    <w:rsid w:val="009B09A4"/>
    <w:rsid w:val="009B2D0B"/>
    <w:rsid w:val="009B46F1"/>
    <w:rsid w:val="009B5860"/>
    <w:rsid w:val="009B651E"/>
    <w:rsid w:val="009C017E"/>
    <w:rsid w:val="009C1248"/>
    <w:rsid w:val="009C152D"/>
    <w:rsid w:val="009C3F10"/>
    <w:rsid w:val="009C40ED"/>
    <w:rsid w:val="009C50EE"/>
    <w:rsid w:val="009C5A41"/>
    <w:rsid w:val="009C6063"/>
    <w:rsid w:val="009C69D6"/>
    <w:rsid w:val="009D0031"/>
    <w:rsid w:val="009D084A"/>
    <w:rsid w:val="009D2E14"/>
    <w:rsid w:val="009D31AC"/>
    <w:rsid w:val="009D4819"/>
    <w:rsid w:val="009D704A"/>
    <w:rsid w:val="009E0B2E"/>
    <w:rsid w:val="009E0F17"/>
    <w:rsid w:val="009E3B4C"/>
    <w:rsid w:val="009F24AE"/>
    <w:rsid w:val="009F47D4"/>
    <w:rsid w:val="009F58BE"/>
    <w:rsid w:val="009F5D03"/>
    <w:rsid w:val="009F6257"/>
    <w:rsid w:val="00A03A7F"/>
    <w:rsid w:val="00A03ABF"/>
    <w:rsid w:val="00A0509D"/>
    <w:rsid w:val="00A07285"/>
    <w:rsid w:val="00A0759E"/>
    <w:rsid w:val="00A1220A"/>
    <w:rsid w:val="00A16379"/>
    <w:rsid w:val="00A2735E"/>
    <w:rsid w:val="00A30132"/>
    <w:rsid w:val="00A334B7"/>
    <w:rsid w:val="00A338F4"/>
    <w:rsid w:val="00A37C5B"/>
    <w:rsid w:val="00A40318"/>
    <w:rsid w:val="00A4049C"/>
    <w:rsid w:val="00A43408"/>
    <w:rsid w:val="00A502EE"/>
    <w:rsid w:val="00A51A83"/>
    <w:rsid w:val="00A55179"/>
    <w:rsid w:val="00A63587"/>
    <w:rsid w:val="00A6499E"/>
    <w:rsid w:val="00A6584C"/>
    <w:rsid w:val="00A65970"/>
    <w:rsid w:val="00A65F51"/>
    <w:rsid w:val="00A70423"/>
    <w:rsid w:val="00A82F2C"/>
    <w:rsid w:val="00A836CA"/>
    <w:rsid w:val="00A840A6"/>
    <w:rsid w:val="00A85FF0"/>
    <w:rsid w:val="00A91EC4"/>
    <w:rsid w:val="00A92201"/>
    <w:rsid w:val="00A948CB"/>
    <w:rsid w:val="00A959A8"/>
    <w:rsid w:val="00A9728E"/>
    <w:rsid w:val="00AA2F8D"/>
    <w:rsid w:val="00AA59B7"/>
    <w:rsid w:val="00AB08C3"/>
    <w:rsid w:val="00AB1AEB"/>
    <w:rsid w:val="00AB45BF"/>
    <w:rsid w:val="00AB671C"/>
    <w:rsid w:val="00AB6ED8"/>
    <w:rsid w:val="00AB7E2F"/>
    <w:rsid w:val="00AB7E45"/>
    <w:rsid w:val="00AC220D"/>
    <w:rsid w:val="00AC3500"/>
    <w:rsid w:val="00AD475A"/>
    <w:rsid w:val="00AD4778"/>
    <w:rsid w:val="00AD688B"/>
    <w:rsid w:val="00AE0AE4"/>
    <w:rsid w:val="00AE22DE"/>
    <w:rsid w:val="00AF09B6"/>
    <w:rsid w:val="00AF1322"/>
    <w:rsid w:val="00AF535B"/>
    <w:rsid w:val="00AF6487"/>
    <w:rsid w:val="00AF7AE1"/>
    <w:rsid w:val="00B01856"/>
    <w:rsid w:val="00B019E1"/>
    <w:rsid w:val="00B01AC9"/>
    <w:rsid w:val="00B02685"/>
    <w:rsid w:val="00B030AA"/>
    <w:rsid w:val="00B05715"/>
    <w:rsid w:val="00B05D69"/>
    <w:rsid w:val="00B10227"/>
    <w:rsid w:val="00B10A43"/>
    <w:rsid w:val="00B12E8C"/>
    <w:rsid w:val="00B20271"/>
    <w:rsid w:val="00B23E38"/>
    <w:rsid w:val="00B2467A"/>
    <w:rsid w:val="00B2641A"/>
    <w:rsid w:val="00B310E3"/>
    <w:rsid w:val="00B33F82"/>
    <w:rsid w:val="00B4027C"/>
    <w:rsid w:val="00B50DF3"/>
    <w:rsid w:val="00B51478"/>
    <w:rsid w:val="00B542F6"/>
    <w:rsid w:val="00B54D72"/>
    <w:rsid w:val="00B54DB2"/>
    <w:rsid w:val="00B5575A"/>
    <w:rsid w:val="00B5759C"/>
    <w:rsid w:val="00B60999"/>
    <w:rsid w:val="00B61497"/>
    <w:rsid w:val="00B630F8"/>
    <w:rsid w:val="00B63947"/>
    <w:rsid w:val="00B6494E"/>
    <w:rsid w:val="00B655D0"/>
    <w:rsid w:val="00B75809"/>
    <w:rsid w:val="00B81D65"/>
    <w:rsid w:val="00B83740"/>
    <w:rsid w:val="00B8466A"/>
    <w:rsid w:val="00B85F89"/>
    <w:rsid w:val="00B86238"/>
    <w:rsid w:val="00B86A08"/>
    <w:rsid w:val="00B911C3"/>
    <w:rsid w:val="00B91ADA"/>
    <w:rsid w:val="00B978FB"/>
    <w:rsid w:val="00B979EB"/>
    <w:rsid w:val="00BA09E9"/>
    <w:rsid w:val="00BA18B9"/>
    <w:rsid w:val="00BA3311"/>
    <w:rsid w:val="00BA3B60"/>
    <w:rsid w:val="00BA3DDD"/>
    <w:rsid w:val="00BA4A13"/>
    <w:rsid w:val="00BA4F31"/>
    <w:rsid w:val="00BA63E5"/>
    <w:rsid w:val="00BA6D11"/>
    <w:rsid w:val="00BA71DD"/>
    <w:rsid w:val="00BB0AB7"/>
    <w:rsid w:val="00BB1CB2"/>
    <w:rsid w:val="00BB46AA"/>
    <w:rsid w:val="00BB474F"/>
    <w:rsid w:val="00BC0A16"/>
    <w:rsid w:val="00BC3221"/>
    <w:rsid w:val="00BC58E4"/>
    <w:rsid w:val="00BC62A5"/>
    <w:rsid w:val="00BD0B29"/>
    <w:rsid w:val="00BD18DE"/>
    <w:rsid w:val="00BD629F"/>
    <w:rsid w:val="00BD7FB8"/>
    <w:rsid w:val="00BE0619"/>
    <w:rsid w:val="00BE0803"/>
    <w:rsid w:val="00BF156E"/>
    <w:rsid w:val="00BF1FF0"/>
    <w:rsid w:val="00BF210A"/>
    <w:rsid w:val="00BF460D"/>
    <w:rsid w:val="00BF6176"/>
    <w:rsid w:val="00BF75EE"/>
    <w:rsid w:val="00C01B5B"/>
    <w:rsid w:val="00C02648"/>
    <w:rsid w:val="00C0340F"/>
    <w:rsid w:val="00C0656E"/>
    <w:rsid w:val="00C0702B"/>
    <w:rsid w:val="00C07C70"/>
    <w:rsid w:val="00C107C9"/>
    <w:rsid w:val="00C12B56"/>
    <w:rsid w:val="00C12E46"/>
    <w:rsid w:val="00C16B11"/>
    <w:rsid w:val="00C16ED9"/>
    <w:rsid w:val="00C178CA"/>
    <w:rsid w:val="00C209CB"/>
    <w:rsid w:val="00C211F0"/>
    <w:rsid w:val="00C22FFE"/>
    <w:rsid w:val="00C23286"/>
    <w:rsid w:val="00C23FE3"/>
    <w:rsid w:val="00C257D9"/>
    <w:rsid w:val="00C30F9F"/>
    <w:rsid w:val="00C311DB"/>
    <w:rsid w:val="00C31930"/>
    <w:rsid w:val="00C3612D"/>
    <w:rsid w:val="00C3690C"/>
    <w:rsid w:val="00C37528"/>
    <w:rsid w:val="00C41BA9"/>
    <w:rsid w:val="00C423A5"/>
    <w:rsid w:val="00C45235"/>
    <w:rsid w:val="00C46B86"/>
    <w:rsid w:val="00C4734B"/>
    <w:rsid w:val="00C52106"/>
    <w:rsid w:val="00C532B5"/>
    <w:rsid w:val="00C57ABC"/>
    <w:rsid w:val="00C57DCF"/>
    <w:rsid w:val="00C628CF"/>
    <w:rsid w:val="00C66DC5"/>
    <w:rsid w:val="00C7310E"/>
    <w:rsid w:val="00C75C1F"/>
    <w:rsid w:val="00C766EE"/>
    <w:rsid w:val="00C77703"/>
    <w:rsid w:val="00C804B7"/>
    <w:rsid w:val="00C815C5"/>
    <w:rsid w:val="00C82BAE"/>
    <w:rsid w:val="00C830A5"/>
    <w:rsid w:val="00C844C3"/>
    <w:rsid w:val="00C85AF3"/>
    <w:rsid w:val="00C90C25"/>
    <w:rsid w:val="00C930C9"/>
    <w:rsid w:val="00C93992"/>
    <w:rsid w:val="00C94EFB"/>
    <w:rsid w:val="00C952A9"/>
    <w:rsid w:val="00C95841"/>
    <w:rsid w:val="00C95ACD"/>
    <w:rsid w:val="00C970EE"/>
    <w:rsid w:val="00CA3D02"/>
    <w:rsid w:val="00CA6ADA"/>
    <w:rsid w:val="00CB2F09"/>
    <w:rsid w:val="00CB394C"/>
    <w:rsid w:val="00CB45B9"/>
    <w:rsid w:val="00CB55E3"/>
    <w:rsid w:val="00CB675D"/>
    <w:rsid w:val="00CC012C"/>
    <w:rsid w:val="00CC0765"/>
    <w:rsid w:val="00CC0B44"/>
    <w:rsid w:val="00CC2CFC"/>
    <w:rsid w:val="00CC51FE"/>
    <w:rsid w:val="00CD052C"/>
    <w:rsid w:val="00CD1647"/>
    <w:rsid w:val="00CD2527"/>
    <w:rsid w:val="00CD67C4"/>
    <w:rsid w:val="00CD6969"/>
    <w:rsid w:val="00CE657E"/>
    <w:rsid w:val="00CE71CF"/>
    <w:rsid w:val="00CF3088"/>
    <w:rsid w:val="00CF3C10"/>
    <w:rsid w:val="00CF5585"/>
    <w:rsid w:val="00D018E6"/>
    <w:rsid w:val="00D02B44"/>
    <w:rsid w:val="00D04F85"/>
    <w:rsid w:val="00D10F92"/>
    <w:rsid w:val="00D1364B"/>
    <w:rsid w:val="00D14DBB"/>
    <w:rsid w:val="00D17774"/>
    <w:rsid w:val="00D201B6"/>
    <w:rsid w:val="00D23BD5"/>
    <w:rsid w:val="00D2598E"/>
    <w:rsid w:val="00D25B4C"/>
    <w:rsid w:val="00D265DD"/>
    <w:rsid w:val="00D30AFD"/>
    <w:rsid w:val="00D30E3A"/>
    <w:rsid w:val="00D31481"/>
    <w:rsid w:val="00D324EA"/>
    <w:rsid w:val="00D32960"/>
    <w:rsid w:val="00D32987"/>
    <w:rsid w:val="00D34E19"/>
    <w:rsid w:val="00D36E93"/>
    <w:rsid w:val="00D37BB9"/>
    <w:rsid w:val="00D40C17"/>
    <w:rsid w:val="00D4212C"/>
    <w:rsid w:val="00D42D06"/>
    <w:rsid w:val="00D434DC"/>
    <w:rsid w:val="00D55AD7"/>
    <w:rsid w:val="00D55FFF"/>
    <w:rsid w:val="00D57AF6"/>
    <w:rsid w:val="00D60A9E"/>
    <w:rsid w:val="00D656D4"/>
    <w:rsid w:val="00D65749"/>
    <w:rsid w:val="00D71883"/>
    <w:rsid w:val="00D71C8A"/>
    <w:rsid w:val="00D71EC3"/>
    <w:rsid w:val="00D72783"/>
    <w:rsid w:val="00D812BB"/>
    <w:rsid w:val="00D836D4"/>
    <w:rsid w:val="00D840D3"/>
    <w:rsid w:val="00D85984"/>
    <w:rsid w:val="00D85F23"/>
    <w:rsid w:val="00D86734"/>
    <w:rsid w:val="00D91325"/>
    <w:rsid w:val="00D92E72"/>
    <w:rsid w:val="00D936D4"/>
    <w:rsid w:val="00D937B9"/>
    <w:rsid w:val="00D950E2"/>
    <w:rsid w:val="00D97AE9"/>
    <w:rsid w:val="00DA129C"/>
    <w:rsid w:val="00DA3E0C"/>
    <w:rsid w:val="00DA4F7B"/>
    <w:rsid w:val="00DA613B"/>
    <w:rsid w:val="00DB1151"/>
    <w:rsid w:val="00DB14D5"/>
    <w:rsid w:val="00DB19A7"/>
    <w:rsid w:val="00DB2104"/>
    <w:rsid w:val="00DB4D12"/>
    <w:rsid w:val="00DB709B"/>
    <w:rsid w:val="00DC02C1"/>
    <w:rsid w:val="00DC1BCD"/>
    <w:rsid w:val="00DC2741"/>
    <w:rsid w:val="00DC3B0A"/>
    <w:rsid w:val="00DC717B"/>
    <w:rsid w:val="00DC71AD"/>
    <w:rsid w:val="00DC75B7"/>
    <w:rsid w:val="00DD21D4"/>
    <w:rsid w:val="00DD34F3"/>
    <w:rsid w:val="00DE120B"/>
    <w:rsid w:val="00DE470B"/>
    <w:rsid w:val="00DE4F5F"/>
    <w:rsid w:val="00DE6F06"/>
    <w:rsid w:val="00DE7B1D"/>
    <w:rsid w:val="00DE7D71"/>
    <w:rsid w:val="00DF6437"/>
    <w:rsid w:val="00DF6606"/>
    <w:rsid w:val="00DF664E"/>
    <w:rsid w:val="00E02ED3"/>
    <w:rsid w:val="00E11080"/>
    <w:rsid w:val="00E11569"/>
    <w:rsid w:val="00E16005"/>
    <w:rsid w:val="00E20F88"/>
    <w:rsid w:val="00E2109A"/>
    <w:rsid w:val="00E230C2"/>
    <w:rsid w:val="00E25CF4"/>
    <w:rsid w:val="00E27111"/>
    <w:rsid w:val="00E31064"/>
    <w:rsid w:val="00E31AF9"/>
    <w:rsid w:val="00E32332"/>
    <w:rsid w:val="00E336CA"/>
    <w:rsid w:val="00E359E5"/>
    <w:rsid w:val="00E3672C"/>
    <w:rsid w:val="00E40372"/>
    <w:rsid w:val="00E4150A"/>
    <w:rsid w:val="00E424F7"/>
    <w:rsid w:val="00E42B40"/>
    <w:rsid w:val="00E44448"/>
    <w:rsid w:val="00E44E05"/>
    <w:rsid w:val="00E455FC"/>
    <w:rsid w:val="00E527FE"/>
    <w:rsid w:val="00E52BA2"/>
    <w:rsid w:val="00E53FF3"/>
    <w:rsid w:val="00E54588"/>
    <w:rsid w:val="00E54925"/>
    <w:rsid w:val="00E54DCE"/>
    <w:rsid w:val="00E557B3"/>
    <w:rsid w:val="00E57B7E"/>
    <w:rsid w:val="00E62478"/>
    <w:rsid w:val="00E62F84"/>
    <w:rsid w:val="00E62F90"/>
    <w:rsid w:val="00E632AE"/>
    <w:rsid w:val="00E658F9"/>
    <w:rsid w:val="00E678FD"/>
    <w:rsid w:val="00E70408"/>
    <w:rsid w:val="00E72F39"/>
    <w:rsid w:val="00E820F1"/>
    <w:rsid w:val="00E84D0D"/>
    <w:rsid w:val="00E91015"/>
    <w:rsid w:val="00E91E49"/>
    <w:rsid w:val="00E920AF"/>
    <w:rsid w:val="00E93A63"/>
    <w:rsid w:val="00E93DD7"/>
    <w:rsid w:val="00E94914"/>
    <w:rsid w:val="00E95CDC"/>
    <w:rsid w:val="00E964A1"/>
    <w:rsid w:val="00E97874"/>
    <w:rsid w:val="00EA132D"/>
    <w:rsid w:val="00EA47E6"/>
    <w:rsid w:val="00EA4E11"/>
    <w:rsid w:val="00EA5387"/>
    <w:rsid w:val="00EA633A"/>
    <w:rsid w:val="00EA7DE3"/>
    <w:rsid w:val="00EA7E0B"/>
    <w:rsid w:val="00EB0213"/>
    <w:rsid w:val="00EB0975"/>
    <w:rsid w:val="00EB755F"/>
    <w:rsid w:val="00EB7A7F"/>
    <w:rsid w:val="00EC4658"/>
    <w:rsid w:val="00EC577C"/>
    <w:rsid w:val="00EE1D06"/>
    <w:rsid w:val="00EE213A"/>
    <w:rsid w:val="00EE2881"/>
    <w:rsid w:val="00EE355A"/>
    <w:rsid w:val="00EE3D7C"/>
    <w:rsid w:val="00EE4284"/>
    <w:rsid w:val="00EE44E5"/>
    <w:rsid w:val="00EE66EE"/>
    <w:rsid w:val="00EE699E"/>
    <w:rsid w:val="00EF0A00"/>
    <w:rsid w:val="00EF2494"/>
    <w:rsid w:val="00EF25E6"/>
    <w:rsid w:val="00EF3186"/>
    <w:rsid w:val="00EF3504"/>
    <w:rsid w:val="00EF6513"/>
    <w:rsid w:val="00F00C58"/>
    <w:rsid w:val="00F01E1E"/>
    <w:rsid w:val="00F02BD8"/>
    <w:rsid w:val="00F04E84"/>
    <w:rsid w:val="00F06E5A"/>
    <w:rsid w:val="00F152FF"/>
    <w:rsid w:val="00F16794"/>
    <w:rsid w:val="00F17EAC"/>
    <w:rsid w:val="00F200A4"/>
    <w:rsid w:val="00F2248D"/>
    <w:rsid w:val="00F23310"/>
    <w:rsid w:val="00F26FED"/>
    <w:rsid w:val="00F270EE"/>
    <w:rsid w:val="00F2791C"/>
    <w:rsid w:val="00F3463E"/>
    <w:rsid w:val="00F353C0"/>
    <w:rsid w:val="00F3569D"/>
    <w:rsid w:val="00F35EA1"/>
    <w:rsid w:val="00F36A90"/>
    <w:rsid w:val="00F40494"/>
    <w:rsid w:val="00F41151"/>
    <w:rsid w:val="00F42E36"/>
    <w:rsid w:val="00F436B6"/>
    <w:rsid w:val="00F438FE"/>
    <w:rsid w:val="00F4467B"/>
    <w:rsid w:val="00F469F7"/>
    <w:rsid w:val="00F47577"/>
    <w:rsid w:val="00F54F82"/>
    <w:rsid w:val="00F562F0"/>
    <w:rsid w:val="00F56D6F"/>
    <w:rsid w:val="00F61954"/>
    <w:rsid w:val="00F62F9E"/>
    <w:rsid w:val="00F63253"/>
    <w:rsid w:val="00F633E9"/>
    <w:rsid w:val="00F65D12"/>
    <w:rsid w:val="00F7118D"/>
    <w:rsid w:val="00F71515"/>
    <w:rsid w:val="00F72A6F"/>
    <w:rsid w:val="00F74A79"/>
    <w:rsid w:val="00F75C90"/>
    <w:rsid w:val="00F76160"/>
    <w:rsid w:val="00F830D9"/>
    <w:rsid w:val="00F83195"/>
    <w:rsid w:val="00F85005"/>
    <w:rsid w:val="00F90F04"/>
    <w:rsid w:val="00F90FE5"/>
    <w:rsid w:val="00F92BB5"/>
    <w:rsid w:val="00F9321D"/>
    <w:rsid w:val="00F937EB"/>
    <w:rsid w:val="00F95B3E"/>
    <w:rsid w:val="00F97C81"/>
    <w:rsid w:val="00FA5390"/>
    <w:rsid w:val="00FA6863"/>
    <w:rsid w:val="00FA76D4"/>
    <w:rsid w:val="00FB008B"/>
    <w:rsid w:val="00FB1B1D"/>
    <w:rsid w:val="00FB4DD8"/>
    <w:rsid w:val="00FC1500"/>
    <w:rsid w:val="00FC523B"/>
    <w:rsid w:val="00FD2A85"/>
    <w:rsid w:val="00FD44A0"/>
    <w:rsid w:val="00FD459A"/>
    <w:rsid w:val="00FD470F"/>
    <w:rsid w:val="00FD7C44"/>
    <w:rsid w:val="00FE0C79"/>
    <w:rsid w:val="00FE1E01"/>
    <w:rsid w:val="00FE412F"/>
    <w:rsid w:val="00FE4984"/>
    <w:rsid w:val="00FE4C8C"/>
    <w:rsid w:val="00FE4ED9"/>
    <w:rsid w:val="00FE627D"/>
    <w:rsid w:val="00FE70E5"/>
    <w:rsid w:val="00FF15D2"/>
    <w:rsid w:val="00FF450D"/>
    <w:rsid w:val="00FF5AEA"/>
    <w:rsid w:val="00FF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046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s-PE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122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376276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Fuentedeprrafopredeter"/>
    <w:rsid w:val="00BD7FB8"/>
  </w:style>
  <w:style w:type="paragraph" w:styleId="Textonotapie">
    <w:name w:val="footnote text"/>
    <w:basedOn w:val="Normal"/>
    <w:link w:val="TextonotapieCar"/>
    <w:uiPriority w:val="99"/>
    <w:unhideWhenUsed/>
    <w:rsid w:val="00DC71A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DC71AD"/>
    <w:rPr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unhideWhenUsed/>
    <w:rsid w:val="00DC71AD"/>
    <w:rPr>
      <w:vertAlign w:val="superscript"/>
    </w:rPr>
  </w:style>
  <w:style w:type="paragraph" w:styleId="Prrafodelista">
    <w:name w:val="List Paragraph"/>
    <w:basedOn w:val="Normal"/>
    <w:uiPriority w:val="34"/>
    <w:qFormat/>
    <w:rsid w:val="00493D4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4107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F8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F89"/>
    <w:rPr>
      <w:rFonts w:ascii="Tahoma" w:hAnsi="Tahoma" w:cs="Tahoma"/>
      <w:sz w:val="16"/>
      <w:szCs w:val="16"/>
      <w:lang w:val="en-US"/>
    </w:rPr>
  </w:style>
  <w:style w:type="character" w:styleId="nfasis">
    <w:name w:val="Emphasis"/>
    <w:basedOn w:val="Fuentedeprrafopredeter"/>
    <w:uiPriority w:val="20"/>
    <w:qFormat/>
    <w:rsid w:val="002A0B6A"/>
    <w:rPr>
      <w:i/>
      <w:iCs/>
    </w:rPr>
  </w:style>
  <w:style w:type="table" w:styleId="Tablaconcuadrcula">
    <w:name w:val="Table Grid"/>
    <w:basedOn w:val="Tablanormal"/>
    <w:uiPriority w:val="59"/>
    <w:rsid w:val="00C97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F436B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36B6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F436B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36B6"/>
    <w:rPr>
      <w:lang w:val="en-US"/>
    </w:rPr>
  </w:style>
  <w:style w:type="paragraph" w:customStyle="1" w:styleId="Body1">
    <w:name w:val="Body 1"/>
    <w:rsid w:val="00070672"/>
    <w:pPr>
      <w:jc w:val="left"/>
    </w:pPr>
    <w:rPr>
      <w:rFonts w:ascii="Helvetica" w:eastAsia="Arial Unicode MS" w:hAnsi="Helvetica" w:cs="Times New Roman"/>
      <w:color w:val="000000"/>
      <w:sz w:val="24"/>
      <w:szCs w:val="20"/>
      <w:lang w:eastAsia="es-P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s-PE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122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376276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Fuentedeprrafopredeter"/>
    <w:rsid w:val="00BD7FB8"/>
  </w:style>
  <w:style w:type="paragraph" w:styleId="Textonotapie">
    <w:name w:val="footnote text"/>
    <w:basedOn w:val="Normal"/>
    <w:link w:val="TextonotapieCar"/>
    <w:uiPriority w:val="99"/>
    <w:unhideWhenUsed/>
    <w:rsid w:val="00DC71A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DC71AD"/>
    <w:rPr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unhideWhenUsed/>
    <w:rsid w:val="00DC71AD"/>
    <w:rPr>
      <w:vertAlign w:val="superscript"/>
    </w:rPr>
  </w:style>
  <w:style w:type="paragraph" w:styleId="Prrafodelista">
    <w:name w:val="List Paragraph"/>
    <w:basedOn w:val="Normal"/>
    <w:uiPriority w:val="34"/>
    <w:qFormat/>
    <w:rsid w:val="00493D4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4107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F8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F89"/>
    <w:rPr>
      <w:rFonts w:ascii="Tahoma" w:hAnsi="Tahoma" w:cs="Tahoma"/>
      <w:sz w:val="16"/>
      <w:szCs w:val="16"/>
      <w:lang w:val="en-US"/>
    </w:rPr>
  </w:style>
  <w:style w:type="character" w:styleId="nfasis">
    <w:name w:val="Emphasis"/>
    <w:basedOn w:val="Fuentedeprrafopredeter"/>
    <w:uiPriority w:val="20"/>
    <w:qFormat/>
    <w:rsid w:val="002A0B6A"/>
    <w:rPr>
      <w:i/>
      <w:iCs/>
    </w:rPr>
  </w:style>
  <w:style w:type="table" w:styleId="Tablaconcuadrcula">
    <w:name w:val="Table Grid"/>
    <w:basedOn w:val="Tablanormal"/>
    <w:uiPriority w:val="59"/>
    <w:rsid w:val="00C97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F436B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36B6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F436B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36B6"/>
    <w:rPr>
      <w:lang w:val="en-US"/>
    </w:rPr>
  </w:style>
  <w:style w:type="paragraph" w:customStyle="1" w:styleId="Body1">
    <w:name w:val="Body 1"/>
    <w:rsid w:val="00070672"/>
    <w:pPr>
      <w:jc w:val="left"/>
    </w:pPr>
    <w:rPr>
      <w:rFonts w:ascii="Helvetica" w:eastAsia="Arial Unicode MS" w:hAnsi="Helvetica" w:cs="Times New Roman"/>
      <w:color w:val="000000"/>
      <w:sz w:val="24"/>
      <w:szCs w:val="20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7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etica.investigacion@pucp.edu.pe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F55361-3E8F-455F-A16A-AF1CD699E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972</Words>
  <Characters>5346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6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Richard Donal Muñante Gutierrez</cp:lastModifiedBy>
  <cp:revision>41</cp:revision>
  <dcterms:created xsi:type="dcterms:W3CDTF">2018-12-11T20:15:00Z</dcterms:created>
  <dcterms:modified xsi:type="dcterms:W3CDTF">2019-04-24T02:08:00Z</dcterms:modified>
</cp:coreProperties>
</file>